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70" w:type="dxa"/>
        <w:tblInd w:w="18" w:type="dxa"/>
        <w:tblLook w:val="01E0" w:firstRow="1" w:lastRow="1" w:firstColumn="1" w:lastColumn="1" w:noHBand="0" w:noVBand="0"/>
      </w:tblPr>
      <w:tblGrid>
        <w:gridCol w:w="2682"/>
        <w:gridCol w:w="8388"/>
      </w:tblGrid>
      <w:tr w:rsidR="00377F6E" w:rsidRPr="00335CCF" w14:paraId="77E9375D" w14:textId="77777777" w:rsidTr="00F34345">
        <w:trPr>
          <w:trHeight w:val="507"/>
        </w:trPr>
        <w:tc>
          <w:tcPr>
            <w:tcW w:w="2682" w:type="dxa"/>
          </w:tcPr>
          <w:p w14:paraId="5D0D9E5B" w14:textId="77777777" w:rsidR="00377F6E" w:rsidRDefault="00377F6E" w:rsidP="009E4D90">
            <w:pPr>
              <w:pStyle w:val="Header"/>
              <w:rPr>
                <w:rFonts w:ascii="Arial Narrow" w:hAnsi="Arial Narrow" w:cs="Calibri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53B8DB9" wp14:editId="2D66A7C6">
                  <wp:extent cx="1466850" cy="866775"/>
                  <wp:effectExtent l="0" t="0" r="0" b="9525"/>
                  <wp:docPr id="2" name="Picture 1" descr="new_logo_email_signa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new_logo_email_signature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80EA50" w14:textId="46DB49EC" w:rsidR="00377F6E" w:rsidRPr="00335CCF" w:rsidRDefault="003A53ED" w:rsidP="009E4D90">
            <w:pPr>
              <w:pStyle w:val="Header"/>
              <w:rPr>
                <w:rFonts w:ascii="Arial Narrow" w:hAnsi="Arial Narrow" w:cs="Calibri"/>
                <w:sz w:val="16"/>
                <w:szCs w:val="16"/>
              </w:rPr>
            </w:pPr>
            <w:r>
              <w:rPr>
                <w:rFonts w:ascii="Arial Narrow" w:hAnsi="Arial Narrow" w:cs="Calibri"/>
                <w:sz w:val="16"/>
                <w:szCs w:val="16"/>
              </w:rPr>
              <w:t xml:space="preserve">    </w:t>
            </w:r>
            <w:r w:rsidR="00377F6E" w:rsidRPr="00335CCF">
              <w:rPr>
                <w:rFonts w:ascii="Arial Narrow" w:hAnsi="Arial Narrow" w:cs="Calibri"/>
                <w:sz w:val="16"/>
                <w:szCs w:val="16"/>
              </w:rPr>
              <w:t>Field Education Department</w:t>
            </w:r>
          </w:p>
          <w:p w14:paraId="62A9F66C" w14:textId="279E152A" w:rsidR="00377F6E" w:rsidRPr="00335CCF" w:rsidRDefault="003A53ED" w:rsidP="009E4D90">
            <w:pPr>
              <w:rPr>
                <w:rFonts w:ascii="Arial Narrow" w:hAnsi="Arial Narrow" w:cs="Calibri"/>
                <w:sz w:val="16"/>
                <w:szCs w:val="16"/>
              </w:rPr>
            </w:pPr>
            <w:r>
              <w:rPr>
                <w:rFonts w:ascii="Arial Narrow" w:hAnsi="Arial Narrow" w:cs="Calibri"/>
                <w:sz w:val="16"/>
                <w:szCs w:val="16"/>
              </w:rPr>
              <w:t xml:space="preserve">    </w:t>
            </w:r>
            <w:r w:rsidR="00377F6E" w:rsidRPr="00335CCF">
              <w:rPr>
                <w:rFonts w:ascii="Arial Narrow" w:hAnsi="Arial Narrow" w:cs="Calibri"/>
                <w:sz w:val="16"/>
                <w:szCs w:val="16"/>
              </w:rPr>
              <w:t>2180 Third Avenue (at 119</w:t>
            </w:r>
            <w:r w:rsidR="00377F6E" w:rsidRPr="00335CCF">
              <w:rPr>
                <w:rFonts w:ascii="Arial Narrow" w:hAnsi="Arial Narrow" w:cs="Calibri"/>
                <w:sz w:val="16"/>
                <w:szCs w:val="16"/>
                <w:vertAlign w:val="superscript"/>
              </w:rPr>
              <w:t>th</w:t>
            </w:r>
            <w:r w:rsidR="00377F6E" w:rsidRPr="00335CCF">
              <w:rPr>
                <w:rFonts w:ascii="Arial Narrow" w:hAnsi="Arial Narrow" w:cs="Calibri"/>
                <w:sz w:val="16"/>
                <w:szCs w:val="16"/>
              </w:rPr>
              <w:t xml:space="preserve"> Street)</w:t>
            </w:r>
          </w:p>
          <w:p w14:paraId="2D5F74B6" w14:textId="0E5AE13E" w:rsidR="00377F6E" w:rsidRPr="00335CCF" w:rsidRDefault="003A53ED" w:rsidP="009E4D90">
            <w:pPr>
              <w:rPr>
                <w:rFonts w:ascii="Arial Narrow" w:hAnsi="Arial Narrow" w:cs="Calibri"/>
                <w:sz w:val="16"/>
                <w:szCs w:val="16"/>
              </w:rPr>
            </w:pPr>
            <w:r>
              <w:rPr>
                <w:rFonts w:ascii="Arial Narrow" w:hAnsi="Arial Narrow" w:cs="Calibri"/>
                <w:sz w:val="16"/>
                <w:szCs w:val="16"/>
              </w:rPr>
              <w:t xml:space="preserve">    </w:t>
            </w:r>
            <w:r w:rsidR="00377F6E" w:rsidRPr="00335CCF">
              <w:rPr>
                <w:rFonts w:ascii="Arial Narrow" w:hAnsi="Arial Narrow" w:cs="Calibri"/>
                <w:sz w:val="16"/>
                <w:szCs w:val="16"/>
              </w:rPr>
              <w:t>New York, NY  10035</w:t>
            </w:r>
          </w:p>
        </w:tc>
        <w:tc>
          <w:tcPr>
            <w:tcW w:w="8388" w:type="dxa"/>
          </w:tcPr>
          <w:p w14:paraId="420D3E09" w14:textId="77777777" w:rsidR="00377F6E" w:rsidRPr="00335CCF" w:rsidRDefault="00377F6E" w:rsidP="009E4D90">
            <w:pPr>
              <w:jc w:val="center"/>
              <w:rPr>
                <w:rFonts w:ascii="Arial Narrow" w:hAnsi="Arial Narrow" w:cs="Calibri"/>
                <w:b/>
                <w:sz w:val="28"/>
                <w:szCs w:val="28"/>
              </w:rPr>
            </w:pPr>
          </w:p>
          <w:p w14:paraId="1111C9E5" w14:textId="77777777" w:rsidR="00377F6E" w:rsidRPr="00F34345" w:rsidRDefault="00377F6E" w:rsidP="009E4D90">
            <w:pPr>
              <w:rPr>
                <w:rFonts w:ascii="Arial Narrow" w:hAnsi="Arial Narrow" w:cs="Calibri"/>
                <w:b/>
                <w:color w:val="7030A0"/>
                <w:sz w:val="44"/>
                <w:szCs w:val="4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Fill>
                  <w14:gradFill>
                    <w14:gsLst>
                      <w14:gs w14:pos="0">
                        <w14:srgbClr w14:val="7030A0">
                          <w14:shade w14:val="30000"/>
                          <w14:satMod w14:val="115000"/>
                        </w14:srgbClr>
                      </w14:gs>
                      <w14:gs w14:pos="50000">
                        <w14:srgbClr w14:val="7030A0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7030A0">
                          <w14:shade w14:val="100000"/>
                          <w14:satMod w14:val="115000"/>
                        </w14:srgbClr>
                      </w14:gs>
                    </w14:gsLst>
                    <w14:lin w14:ang="5400000" w14:scaled="0"/>
                  </w14:gradFill>
                </w14:textFill>
              </w:rPr>
            </w:pPr>
            <w:r w:rsidRPr="00F34345">
              <w:rPr>
                <w:rFonts w:ascii="Arial Narrow" w:hAnsi="Arial Narrow" w:cs="Calibri"/>
                <w:b/>
                <w:color w:val="7030A0"/>
                <w:sz w:val="44"/>
                <w:szCs w:val="4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Fill>
                  <w14:gradFill>
                    <w14:gsLst>
                      <w14:gs w14:pos="0">
                        <w14:srgbClr w14:val="7030A0">
                          <w14:shade w14:val="30000"/>
                          <w14:satMod w14:val="115000"/>
                        </w14:srgbClr>
                      </w14:gs>
                      <w14:gs w14:pos="50000">
                        <w14:srgbClr w14:val="7030A0">
                          <w14:shade w14:val="67500"/>
                          <w14:satMod w14:val="115000"/>
                        </w14:srgbClr>
                      </w14:gs>
                      <w14:gs w14:pos="100000">
                        <w14:srgbClr w14:val="7030A0">
                          <w14:shade w14:val="100000"/>
                          <w14:satMod w14:val="115000"/>
                        </w14:srgbClr>
                      </w14:gs>
                    </w14:gsLst>
                    <w14:lin w14:ang="5400000" w14:scaled="0"/>
                  </w14:gradFill>
                </w14:textFill>
              </w:rPr>
              <w:t>Mid-Semester Performance Check In</w:t>
            </w:r>
          </w:p>
          <w:p w14:paraId="727B1BDF" w14:textId="77777777" w:rsidR="00377F6E" w:rsidRPr="00335CCF" w:rsidRDefault="00377F6E" w:rsidP="009E4D90">
            <w:pPr>
              <w:jc w:val="center"/>
              <w:rPr>
                <w:rFonts w:ascii="Arial Narrow" w:hAnsi="Arial Narrow" w:cs="Calibri"/>
                <w:b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48FDE6A4" w14:textId="77777777" w:rsidR="00377F6E" w:rsidRDefault="00377F6E" w:rsidP="00377F6E">
      <w:pPr>
        <w:pStyle w:val="Footer"/>
        <w:tabs>
          <w:tab w:val="clear" w:pos="4320"/>
          <w:tab w:val="clear" w:pos="8640"/>
          <w:tab w:val="left" w:pos="10440"/>
        </w:tabs>
        <w:ind w:right="180"/>
        <w:jc w:val="center"/>
        <w:rPr>
          <w:rFonts w:ascii="Arial Narrow" w:hAnsi="Arial Narrow" w:cs="Calibri"/>
          <w:bCs/>
          <w:sz w:val="16"/>
          <w:szCs w:val="20"/>
        </w:rPr>
      </w:pPr>
    </w:p>
    <w:p w14:paraId="4F860528" w14:textId="77777777" w:rsidR="00377F6E" w:rsidRDefault="00377F6E" w:rsidP="00377F6E">
      <w:pPr>
        <w:pStyle w:val="Footer"/>
        <w:tabs>
          <w:tab w:val="clear" w:pos="4320"/>
          <w:tab w:val="clear" w:pos="8640"/>
          <w:tab w:val="left" w:pos="10440"/>
        </w:tabs>
        <w:ind w:right="180"/>
        <w:rPr>
          <w:rFonts w:ascii="Arial Narrow" w:hAnsi="Arial Narrow" w:cs="Calibri"/>
          <w:bCs/>
          <w:sz w:val="16"/>
          <w:szCs w:val="20"/>
        </w:rPr>
      </w:pPr>
    </w:p>
    <w:p w14:paraId="6380B8BB" w14:textId="77777777" w:rsidR="00377F6E" w:rsidRPr="007D7C03" w:rsidRDefault="00377F6E" w:rsidP="00377F6E">
      <w:pPr>
        <w:shd w:val="clear" w:color="auto" w:fill="FFFFFF"/>
        <w:spacing w:line="241" w:lineRule="atLeast"/>
        <w:rPr>
          <w:rFonts w:ascii="Century Gothic" w:hAnsi="Century Gothic" w:cs="Tahoma"/>
          <w:color w:val="000000"/>
        </w:rPr>
      </w:pPr>
      <w:r w:rsidRPr="007D7C03">
        <w:rPr>
          <w:rFonts w:ascii="Century Gothic" w:hAnsi="Century Gothic" w:cs="Tahoma"/>
          <w:color w:val="000000"/>
        </w:rPr>
        <w:t>In an effort to support students in their learning, please meet with your student and complete this mid-semester pre-evaluation checklist. A copy of this will be sent to the student's faculty field advis</w:t>
      </w:r>
      <w:r>
        <w:rPr>
          <w:rFonts w:ascii="Century Gothic" w:hAnsi="Century Gothic" w:cs="Tahoma"/>
          <w:color w:val="000000"/>
        </w:rPr>
        <w:t>o</w:t>
      </w:r>
      <w:r w:rsidRPr="007D7C03">
        <w:rPr>
          <w:rFonts w:ascii="Century Gothic" w:hAnsi="Century Gothic" w:cs="Tahoma"/>
          <w:color w:val="000000"/>
        </w:rPr>
        <w:t>r. The faculty field advis</w:t>
      </w:r>
      <w:r>
        <w:rPr>
          <w:rFonts w:ascii="Century Gothic" w:hAnsi="Century Gothic" w:cs="Tahoma"/>
          <w:color w:val="000000"/>
        </w:rPr>
        <w:t>o</w:t>
      </w:r>
      <w:r w:rsidRPr="007D7C03">
        <w:rPr>
          <w:rFonts w:ascii="Century Gothic" w:hAnsi="Century Gothic" w:cs="Tahoma"/>
          <w:color w:val="000000"/>
        </w:rPr>
        <w:t>r may be in touch to initiate a Practicum Performance Improvement Plan (PPIP).</w:t>
      </w:r>
    </w:p>
    <w:p w14:paraId="5C3BB8AC" w14:textId="77777777" w:rsidR="00377F6E" w:rsidRPr="007D7C03" w:rsidRDefault="00377F6E" w:rsidP="00377F6E">
      <w:pPr>
        <w:rPr>
          <w:rFonts w:ascii="Century Gothic" w:hAnsi="Century Gothic"/>
          <w:b/>
          <w:bCs/>
        </w:rPr>
      </w:pPr>
    </w:p>
    <w:p w14:paraId="7A28770C" w14:textId="77777777" w:rsidR="00377F6E" w:rsidRPr="007D7C03" w:rsidRDefault="00377F6E" w:rsidP="00377F6E">
      <w:pPr>
        <w:rPr>
          <w:rFonts w:ascii="Century Gothic" w:hAnsi="Century Gothic"/>
        </w:rPr>
      </w:pPr>
      <w:r w:rsidRPr="007D7C03">
        <w:rPr>
          <w:rFonts w:ascii="Century Gothic" w:hAnsi="Century Gothic"/>
          <w:b/>
          <w:bCs/>
        </w:rPr>
        <w:t xml:space="preserve">Field </w:t>
      </w:r>
      <w:r w:rsidRPr="007D7C03">
        <w:rPr>
          <w:rFonts w:ascii="Century Gothic" w:hAnsi="Century Gothic"/>
          <w:b/>
          <w:bCs/>
          <w:color w:val="FF0000"/>
          <w:u w:val="single"/>
        </w:rPr>
        <w:t>Instructors</w:t>
      </w:r>
      <w:r w:rsidRPr="007D7C03">
        <w:rPr>
          <w:rFonts w:ascii="Century Gothic" w:hAnsi="Century Gothic"/>
        </w:rPr>
        <w:t xml:space="preserve">: Please fill this out and email it back to the Hunter Field Advisor that you are working with. </w:t>
      </w:r>
    </w:p>
    <w:p w14:paraId="7D6BFC05" w14:textId="77777777" w:rsidR="00377F6E" w:rsidRDefault="00377F6E" w:rsidP="00377F6E">
      <w:pPr>
        <w:rPr>
          <w:rFonts w:ascii="Century Gothic" w:hAnsi="Century Gothic"/>
        </w:rPr>
      </w:pPr>
      <w:r w:rsidRPr="007D7C03">
        <w:rPr>
          <w:rFonts w:ascii="Century Gothic" w:hAnsi="Century Gothic"/>
          <w:b/>
          <w:bCs/>
        </w:rPr>
        <w:t xml:space="preserve">Field </w:t>
      </w:r>
      <w:r w:rsidRPr="001D33C3">
        <w:rPr>
          <w:rFonts w:ascii="Century Gothic" w:hAnsi="Century Gothic"/>
          <w:b/>
          <w:bCs/>
          <w:color w:val="7030A0"/>
          <w:u w:val="single"/>
        </w:rPr>
        <w:t>Advis</w:t>
      </w:r>
      <w:r>
        <w:rPr>
          <w:rFonts w:ascii="Century Gothic" w:hAnsi="Century Gothic"/>
          <w:b/>
          <w:bCs/>
          <w:color w:val="7030A0"/>
          <w:u w:val="single"/>
        </w:rPr>
        <w:t>o</w:t>
      </w:r>
      <w:r w:rsidRPr="001D33C3">
        <w:rPr>
          <w:rFonts w:ascii="Century Gothic" w:hAnsi="Century Gothic"/>
          <w:b/>
          <w:bCs/>
          <w:color w:val="7030A0"/>
          <w:u w:val="single"/>
        </w:rPr>
        <w:t>rs</w:t>
      </w:r>
      <w:r w:rsidRPr="007D7C03">
        <w:rPr>
          <w:rFonts w:ascii="Century Gothic" w:hAnsi="Century Gothic"/>
        </w:rPr>
        <w:t xml:space="preserve">: Please email the completed form to the Social Work Field mailbox at </w:t>
      </w:r>
      <w:hyperlink r:id="rId6" w:history="1">
        <w:r w:rsidRPr="007D7C03">
          <w:rPr>
            <w:rStyle w:val="Hyperlink"/>
            <w:rFonts w:ascii="Century Gothic" w:hAnsi="Century Gothic"/>
          </w:rPr>
          <w:t>sswfield@hunter.cuny.edu</w:t>
        </w:r>
      </w:hyperlink>
      <w:r w:rsidRPr="007D7C03">
        <w:rPr>
          <w:rFonts w:ascii="Century Gothic" w:hAnsi="Century Gothic"/>
        </w:rPr>
        <w:t xml:space="preserve"> </w:t>
      </w:r>
    </w:p>
    <w:p w14:paraId="32B044FA" w14:textId="77777777" w:rsidR="00377F6E" w:rsidRDefault="00377F6E" w:rsidP="00377F6E">
      <w:pPr>
        <w:rPr>
          <w:rFonts w:ascii="Century Gothic" w:hAnsi="Century Gothic"/>
        </w:rPr>
      </w:pPr>
    </w:p>
    <w:p w14:paraId="2F52F9B9" w14:textId="77777777" w:rsidR="00377F6E" w:rsidRDefault="00377F6E" w:rsidP="00377F6E">
      <w:pPr>
        <w:rPr>
          <w:rFonts w:ascii="Century Gothic" w:hAnsi="Century Gothic"/>
          <w:b/>
          <w:bCs/>
        </w:rPr>
      </w:pPr>
      <w:r w:rsidRPr="00175ED5">
        <w:rPr>
          <w:rFonts w:ascii="Century Gothic" w:hAnsi="Century Gothic"/>
          <w:b/>
          <w:bCs/>
          <w:color w:val="FF0000"/>
        </w:rPr>
        <w:t>*</w:t>
      </w:r>
      <w:r w:rsidRPr="00175ED5">
        <w:rPr>
          <w:rFonts w:ascii="Century Gothic" w:hAnsi="Century Gothic"/>
          <w:b/>
          <w:bCs/>
        </w:rPr>
        <w:t>Required info</w:t>
      </w:r>
    </w:p>
    <w:p w14:paraId="1D42EBF3" w14:textId="77777777" w:rsidR="00377F6E" w:rsidRDefault="00377F6E" w:rsidP="00377F6E">
      <w:pPr>
        <w:pStyle w:val="Heading1"/>
        <w:rPr>
          <w:rFonts w:ascii="Century Gothic" w:hAnsi="Century Gothic"/>
          <w:b/>
          <w:bCs/>
          <w:color w:val="000000" w:themeColor="text1"/>
        </w:rPr>
      </w:pPr>
      <w:r>
        <w:rPr>
          <w:rFonts w:ascii="Century Gothic" w:hAnsi="Century Gothic"/>
          <w:b/>
          <w:bCs/>
          <w:color w:val="000000" w:themeColor="text1"/>
        </w:rPr>
        <w:t xml:space="preserve">BASIC </w:t>
      </w:r>
      <w:r w:rsidRPr="00B257B2">
        <w:rPr>
          <w:rFonts w:ascii="Century Gothic" w:hAnsi="Century Gothic"/>
          <w:b/>
          <w:bCs/>
          <w:color w:val="000000" w:themeColor="text1"/>
        </w:rPr>
        <w:t>INFO</w:t>
      </w:r>
      <w:r>
        <w:rPr>
          <w:rFonts w:ascii="Century Gothic" w:hAnsi="Century Gothic"/>
          <w:b/>
          <w:bCs/>
          <w:color w:val="000000" w:themeColor="text1"/>
        </w:rPr>
        <w:t>RMATION</w:t>
      </w:r>
    </w:p>
    <w:p w14:paraId="0E05FE70" w14:textId="77777777" w:rsidR="00457C63" w:rsidRPr="00457C63" w:rsidRDefault="00457C63" w:rsidP="00457C6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1661"/>
      </w:tblGrid>
      <w:tr w:rsidR="00457C63" w14:paraId="366BE37F" w14:textId="77777777" w:rsidTr="00CD58C9">
        <w:tc>
          <w:tcPr>
            <w:tcW w:w="941" w:type="dxa"/>
          </w:tcPr>
          <w:p w14:paraId="056BABF8" w14:textId="24F8005E" w:rsidR="00457C63" w:rsidRPr="00457C63" w:rsidRDefault="00457C63" w:rsidP="00457C63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Date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 w:rsidRPr="003F5A86">
              <w:rPr>
                <w:rFonts w:ascii="Century Gothic" w:hAnsi="Century Gothic"/>
                <w:b/>
                <w:bCs/>
              </w:rPr>
              <w:t>:</w:t>
            </w:r>
            <w:r>
              <w:rPr>
                <w:rFonts w:ascii="Century Gothic" w:hAnsi="Century Gothic"/>
                <w:b/>
                <w:bCs/>
              </w:rPr>
              <w:t xml:space="preserve"> </w:t>
            </w:r>
            <w:r w:rsidRPr="003F5A86">
              <w:rPr>
                <w:rFonts w:ascii="Century Gothic" w:hAnsi="Century Gothic" w:cs="Calibri"/>
                <w:bCs/>
              </w:rPr>
              <w:t xml:space="preserve"> 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0EB0F9CD" w14:textId="1E13808B" w:rsidR="00457C63" w:rsidRDefault="00457C63" w:rsidP="00457C63"/>
        </w:tc>
      </w:tr>
      <w:tr w:rsidR="00CD58C9" w14:paraId="21D95223" w14:textId="77777777" w:rsidTr="00CD58C9">
        <w:tc>
          <w:tcPr>
            <w:tcW w:w="941" w:type="dxa"/>
          </w:tcPr>
          <w:p w14:paraId="75CD6244" w14:textId="77777777" w:rsidR="00CD58C9" w:rsidRDefault="00CD58C9" w:rsidP="00457C63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</w:tcPr>
          <w:p w14:paraId="633FCE46" w14:textId="340ABC2E" w:rsidR="00CD58C9" w:rsidRDefault="00CD58C9" w:rsidP="00457C63">
            <w:r w:rsidRPr="00D84FD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>MM/DD/YYYY</w:t>
            </w:r>
          </w:p>
        </w:tc>
      </w:tr>
    </w:tbl>
    <w:p w14:paraId="19049894" w14:textId="77777777" w:rsidR="00457C63" w:rsidRPr="00457C63" w:rsidRDefault="00457C63" w:rsidP="00457C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77F6E" w14:paraId="24AF4496" w14:textId="77777777" w:rsidTr="009E4D90">
        <w:tc>
          <w:tcPr>
            <w:tcW w:w="9350" w:type="dxa"/>
            <w:gridSpan w:val="2"/>
            <w:shd w:val="clear" w:color="auto" w:fill="E7E6E6" w:themeFill="background2"/>
          </w:tcPr>
          <w:p w14:paraId="6E2F391F" w14:textId="77777777" w:rsidR="00377F6E" w:rsidRDefault="00377F6E" w:rsidP="009E4D90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tudent’s Info</w:t>
            </w:r>
          </w:p>
        </w:tc>
      </w:tr>
      <w:tr w:rsidR="00377F6E" w14:paraId="5B96E6C1" w14:textId="77777777" w:rsidTr="008D0ADA">
        <w:trPr>
          <w:trHeight w:val="413"/>
        </w:trPr>
        <w:tc>
          <w:tcPr>
            <w:tcW w:w="2335" w:type="dxa"/>
            <w:shd w:val="clear" w:color="auto" w:fill="E7E6E6" w:themeFill="background2"/>
          </w:tcPr>
          <w:p w14:paraId="72E6FEBD" w14:textId="1F9A191D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ame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  <w:r w:rsidR="008D0ADA" w:rsidRPr="008956A8">
              <w:rPr>
                <w:rFonts w:ascii="Century Gothic" w:hAnsi="Century Gothic"/>
                <w:color w:val="808080" w:themeColor="background1" w:themeShade="80"/>
                <w:sz w:val="22"/>
                <w:szCs w:val="22"/>
              </w:rPr>
              <w:t xml:space="preserve"> First, Last</w:t>
            </w:r>
          </w:p>
        </w:tc>
        <w:tc>
          <w:tcPr>
            <w:tcW w:w="7015" w:type="dxa"/>
          </w:tcPr>
          <w:p w14:paraId="22C7871B" w14:textId="62E5F61F" w:rsidR="00377F6E" w:rsidRPr="003A0D6B" w:rsidRDefault="00377F6E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Arial Narrow" w:hAnsi="Arial Narrow" w:cs="Calibri"/>
                <w:bCs/>
                <w:sz w:val="16"/>
                <w:szCs w:val="20"/>
              </w:rPr>
            </w:pPr>
          </w:p>
        </w:tc>
      </w:tr>
      <w:tr w:rsidR="00377F6E" w14:paraId="799A4413" w14:textId="77777777" w:rsidTr="008D0ADA">
        <w:tc>
          <w:tcPr>
            <w:tcW w:w="2335" w:type="dxa"/>
            <w:shd w:val="clear" w:color="auto" w:fill="E7E6E6" w:themeFill="background2"/>
          </w:tcPr>
          <w:p w14:paraId="471F730C" w14:textId="0EC1976C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Email</w:t>
            </w:r>
            <w:r w:rsidR="008D0ADA">
              <w:rPr>
                <w:rFonts w:ascii="Century Gothic" w:hAnsi="Century Gothic"/>
                <w:b/>
                <w:bCs/>
              </w:rPr>
              <w:t xml:space="preserve"> Address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 xml:space="preserve"> </w:t>
            </w:r>
          </w:p>
        </w:tc>
        <w:tc>
          <w:tcPr>
            <w:tcW w:w="7015" w:type="dxa"/>
          </w:tcPr>
          <w:p w14:paraId="1C8D73A5" w14:textId="73878904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2E328384" w14:textId="77777777" w:rsidR="00377F6E" w:rsidRDefault="00377F6E" w:rsidP="00377F6E">
      <w:pPr>
        <w:rPr>
          <w:rFonts w:ascii="Century Gothic" w:hAnsi="Century Gothic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77F6E" w14:paraId="18A533F1" w14:textId="77777777" w:rsidTr="009E4D90">
        <w:tc>
          <w:tcPr>
            <w:tcW w:w="9350" w:type="dxa"/>
            <w:gridSpan w:val="2"/>
            <w:shd w:val="clear" w:color="auto" w:fill="E7E6E6" w:themeFill="background2"/>
          </w:tcPr>
          <w:p w14:paraId="62EC271B" w14:textId="77777777" w:rsidR="00377F6E" w:rsidRDefault="00377F6E" w:rsidP="009E4D90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Field </w:t>
            </w:r>
            <w:r w:rsidRPr="00175ED5">
              <w:rPr>
                <w:rFonts w:ascii="Century Gothic" w:hAnsi="Century Gothic"/>
                <w:b/>
                <w:bCs/>
                <w:color w:val="FF0000"/>
                <w:u w:val="single"/>
              </w:rPr>
              <w:t>Instructor’s</w:t>
            </w:r>
            <w:r>
              <w:rPr>
                <w:rFonts w:ascii="Century Gothic" w:hAnsi="Century Gothic"/>
                <w:b/>
                <w:bCs/>
              </w:rPr>
              <w:t xml:space="preserve"> Info</w:t>
            </w:r>
          </w:p>
        </w:tc>
      </w:tr>
      <w:tr w:rsidR="00377F6E" w14:paraId="58A1CE58" w14:textId="77777777" w:rsidTr="008D0ADA">
        <w:trPr>
          <w:trHeight w:val="341"/>
        </w:trPr>
        <w:tc>
          <w:tcPr>
            <w:tcW w:w="2335" w:type="dxa"/>
            <w:shd w:val="clear" w:color="auto" w:fill="E7E6E6" w:themeFill="background2"/>
          </w:tcPr>
          <w:p w14:paraId="14C66511" w14:textId="3566CFE3" w:rsidR="00377F6E" w:rsidRPr="0097478A" w:rsidRDefault="00377F6E" w:rsidP="0097478A">
            <w:pPr>
              <w:pStyle w:val="Footer"/>
              <w:tabs>
                <w:tab w:val="left" w:pos="10440"/>
              </w:tabs>
              <w:ind w:right="180"/>
              <w:rPr>
                <w:rFonts w:ascii="Arial Narrow" w:hAnsi="Arial Narrow" w:cs="Calibri"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ame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  <w:r w:rsidR="008D0ADA">
              <w:rPr>
                <w:rFonts w:ascii="Century Gothic" w:hAnsi="Century Gothic"/>
                <w:b/>
                <w:bCs/>
              </w:rPr>
              <w:t xml:space="preserve"> </w:t>
            </w:r>
            <w:r w:rsidR="008D0ADA" w:rsidRPr="008D0ADA">
              <w:rPr>
                <w:rFonts w:ascii="Century Gothic" w:hAnsi="Century Gothic"/>
                <w:color w:val="808080" w:themeColor="background1" w:themeShade="80"/>
                <w:sz w:val="22"/>
                <w:szCs w:val="22"/>
              </w:rPr>
              <w:t>First, Las</w:t>
            </w:r>
            <w:r w:rsidR="008D0ADA">
              <w:rPr>
                <w:rFonts w:ascii="Century Gothic" w:hAnsi="Century Gothic"/>
                <w:color w:val="808080" w:themeColor="background1" w:themeShade="80"/>
                <w:sz w:val="22"/>
                <w:szCs w:val="22"/>
              </w:rPr>
              <w:t>t</w:t>
            </w:r>
          </w:p>
        </w:tc>
        <w:tc>
          <w:tcPr>
            <w:tcW w:w="7015" w:type="dxa"/>
          </w:tcPr>
          <w:p w14:paraId="1A1FFFB7" w14:textId="052F1BDD" w:rsidR="00377F6E" w:rsidRPr="003A0D6B" w:rsidRDefault="00377F6E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Arial Narrow" w:hAnsi="Arial Narrow" w:cs="Calibri"/>
                <w:bCs/>
                <w:sz w:val="16"/>
                <w:szCs w:val="20"/>
              </w:rPr>
            </w:pPr>
          </w:p>
        </w:tc>
      </w:tr>
      <w:tr w:rsidR="00377F6E" w14:paraId="12E41135" w14:textId="77777777" w:rsidTr="008D0ADA">
        <w:tc>
          <w:tcPr>
            <w:tcW w:w="2335" w:type="dxa"/>
            <w:shd w:val="clear" w:color="auto" w:fill="E7E6E6" w:themeFill="background2"/>
          </w:tcPr>
          <w:p w14:paraId="5275EF04" w14:textId="58859E4C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Email</w:t>
            </w:r>
            <w:r w:rsidR="00072BB5">
              <w:rPr>
                <w:rFonts w:ascii="Century Gothic" w:hAnsi="Century Gothic"/>
                <w:b/>
                <w:bCs/>
              </w:rPr>
              <w:t xml:space="preserve"> Address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</w:p>
        </w:tc>
        <w:tc>
          <w:tcPr>
            <w:tcW w:w="7015" w:type="dxa"/>
          </w:tcPr>
          <w:p w14:paraId="115F5F9F" w14:textId="6534AE4B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377F6E" w14:paraId="5BA139A6" w14:textId="77777777" w:rsidTr="008D0ADA">
        <w:tc>
          <w:tcPr>
            <w:tcW w:w="2335" w:type="dxa"/>
            <w:shd w:val="clear" w:color="auto" w:fill="E7E6E6" w:themeFill="background2"/>
          </w:tcPr>
          <w:p w14:paraId="5274EBCE" w14:textId="77777777" w:rsidR="00377F6E" w:rsidRPr="003A0D6B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Phone Number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</w:p>
        </w:tc>
        <w:tc>
          <w:tcPr>
            <w:tcW w:w="7015" w:type="dxa"/>
          </w:tcPr>
          <w:p w14:paraId="6A871799" w14:textId="24BF64DF" w:rsidR="00377F6E" w:rsidRDefault="00377F6E" w:rsidP="009E4D90">
            <w:pPr>
              <w:rPr>
                <w:rFonts w:ascii="Century Gothic" w:hAnsi="Century Gothic" w:cs="Calibri"/>
                <w:bCs/>
              </w:rPr>
            </w:pPr>
          </w:p>
        </w:tc>
      </w:tr>
      <w:tr w:rsidR="00377F6E" w14:paraId="70A46691" w14:textId="77777777" w:rsidTr="008D0ADA">
        <w:tc>
          <w:tcPr>
            <w:tcW w:w="2335" w:type="dxa"/>
            <w:shd w:val="clear" w:color="auto" w:fill="E7E6E6" w:themeFill="background2"/>
          </w:tcPr>
          <w:p w14:paraId="532D72D0" w14:textId="77777777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gency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 w:rsidRPr="003A0D6B">
              <w:rPr>
                <w:rFonts w:ascii="Century Gothic" w:hAnsi="Century Gothic"/>
                <w:b/>
                <w:bCs/>
              </w:rPr>
              <w:t>:</w:t>
            </w:r>
          </w:p>
        </w:tc>
        <w:tc>
          <w:tcPr>
            <w:tcW w:w="7015" w:type="dxa"/>
          </w:tcPr>
          <w:p w14:paraId="119A89C8" w14:textId="67C431CB" w:rsidR="00377F6E" w:rsidRDefault="00377F6E" w:rsidP="009E4D90">
            <w:pPr>
              <w:rPr>
                <w:rFonts w:ascii="Century Gothic" w:hAnsi="Century Gothic" w:cs="Calibri"/>
                <w:bCs/>
              </w:rPr>
            </w:pPr>
          </w:p>
        </w:tc>
      </w:tr>
    </w:tbl>
    <w:p w14:paraId="6DFFA942" w14:textId="77777777" w:rsidR="00377F6E" w:rsidRDefault="00377F6E" w:rsidP="00377F6E">
      <w:pPr>
        <w:rPr>
          <w:rFonts w:ascii="Century Gothic" w:hAnsi="Century Gothic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77F6E" w14:paraId="07C6B4A0" w14:textId="77777777" w:rsidTr="009E4D90">
        <w:tc>
          <w:tcPr>
            <w:tcW w:w="9350" w:type="dxa"/>
            <w:gridSpan w:val="2"/>
            <w:shd w:val="clear" w:color="auto" w:fill="E7E6E6" w:themeFill="background2"/>
          </w:tcPr>
          <w:p w14:paraId="040D2811" w14:textId="77777777" w:rsidR="00377F6E" w:rsidRDefault="00377F6E" w:rsidP="009E4D90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Field </w:t>
            </w:r>
            <w:r w:rsidRPr="00C04829">
              <w:rPr>
                <w:rFonts w:ascii="Century Gothic" w:hAnsi="Century Gothic"/>
                <w:b/>
                <w:bCs/>
                <w:color w:val="7030A0"/>
                <w:u w:val="single"/>
              </w:rPr>
              <w:t>Advisor’s</w:t>
            </w:r>
          </w:p>
        </w:tc>
      </w:tr>
      <w:tr w:rsidR="00377F6E" w14:paraId="65F7066F" w14:textId="77777777" w:rsidTr="008D0ADA">
        <w:trPr>
          <w:trHeight w:val="413"/>
        </w:trPr>
        <w:tc>
          <w:tcPr>
            <w:tcW w:w="2335" w:type="dxa"/>
            <w:shd w:val="clear" w:color="auto" w:fill="E7E6E6" w:themeFill="background2"/>
          </w:tcPr>
          <w:p w14:paraId="6D0C0430" w14:textId="5253D1DC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ame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  <w:r w:rsidR="008956A8">
              <w:rPr>
                <w:rFonts w:ascii="Century Gothic" w:hAnsi="Century Gothic"/>
                <w:b/>
                <w:bCs/>
              </w:rPr>
              <w:t xml:space="preserve"> </w:t>
            </w:r>
            <w:r w:rsidR="008956A8" w:rsidRPr="008956A8">
              <w:rPr>
                <w:rFonts w:ascii="Century Gothic" w:hAnsi="Century Gothic"/>
                <w:color w:val="808080" w:themeColor="background1" w:themeShade="80"/>
                <w:sz w:val="22"/>
                <w:szCs w:val="22"/>
              </w:rPr>
              <w:t>First, Last</w:t>
            </w:r>
          </w:p>
        </w:tc>
        <w:tc>
          <w:tcPr>
            <w:tcW w:w="7015" w:type="dxa"/>
          </w:tcPr>
          <w:p w14:paraId="010989C5" w14:textId="27FAEF79" w:rsidR="00377F6E" w:rsidRPr="003A0D6B" w:rsidRDefault="00377F6E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Arial Narrow" w:hAnsi="Arial Narrow" w:cs="Calibri"/>
                <w:bCs/>
                <w:sz w:val="16"/>
                <w:szCs w:val="20"/>
              </w:rPr>
            </w:pPr>
          </w:p>
        </w:tc>
      </w:tr>
      <w:tr w:rsidR="00377F6E" w14:paraId="24A4ACBD" w14:textId="77777777" w:rsidTr="008D0ADA">
        <w:tc>
          <w:tcPr>
            <w:tcW w:w="2335" w:type="dxa"/>
            <w:shd w:val="clear" w:color="auto" w:fill="E7E6E6" w:themeFill="background2"/>
          </w:tcPr>
          <w:p w14:paraId="50BEAF2F" w14:textId="2141CF75" w:rsidR="00377F6E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Email</w:t>
            </w:r>
            <w:r w:rsidR="00072BB5">
              <w:rPr>
                <w:rFonts w:ascii="Century Gothic" w:hAnsi="Century Gothic"/>
                <w:b/>
                <w:bCs/>
              </w:rPr>
              <w:t xml:space="preserve"> Address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  <w:r>
              <w:rPr>
                <w:rFonts w:ascii="Century Gothic" w:hAnsi="Century Gothic"/>
                <w:b/>
                <w:bCs/>
              </w:rPr>
              <w:t>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 xml:space="preserve"> </w:t>
            </w:r>
          </w:p>
        </w:tc>
        <w:tc>
          <w:tcPr>
            <w:tcW w:w="7015" w:type="dxa"/>
          </w:tcPr>
          <w:p w14:paraId="3E5381BB" w14:textId="632F258D" w:rsidR="00377F6E" w:rsidRDefault="00377F6E" w:rsidP="009E4D90">
            <w:pPr>
              <w:tabs>
                <w:tab w:val="left" w:pos="4620"/>
              </w:tabs>
              <w:rPr>
                <w:rFonts w:ascii="Century Gothic" w:hAnsi="Century Gothic"/>
                <w:b/>
                <w:bCs/>
              </w:rPr>
            </w:pPr>
          </w:p>
        </w:tc>
      </w:tr>
    </w:tbl>
    <w:p w14:paraId="5C83A547" w14:textId="77777777" w:rsidR="00377F6E" w:rsidRDefault="00377F6E" w:rsidP="00377F6E">
      <w:pPr>
        <w:rPr>
          <w:rFonts w:ascii="Century Gothic" w:hAnsi="Century Gothic"/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36"/>
        <w:gridCol w:w="2599"/>
        <w:gridCol w:w="630"/>
        <w:gridCol w:w="2817"/>
        <w:gridCol w:w="636"/>
        <w:gridCol w:w="2032"/>
      </w:tblGrid>
      <w:tr w:rsidR="00377F6E" w14:paraId="5E469013" w14:textId="77777777" w:rsidTr="00201FA5">
        <w:trPr>
          <w:trHeight w:val="368"/>
        </w:trPr>
        <w:tc>
          <w:tcPr>
            <w:tcW w:w="9350" w:type="dxa"/>
            <w:gridSpan w:val="6"/>
            <w:shd w:val="clear" w:color="auto" w:fill="E7E6E6" w:themeFill="background2"/>
          </w:tcPr>
          <w:p w14:paraId="41686DBC" w14:textId="77777777" w:rsidR="00377F6E" w:rsidRPr="00C139BC" w:rsidRDefault="00377F6E" w:rsidP="009E4D90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ype of Assignment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</w:p>
        </w:tc>
      </w:tr>
      <w:tr w:rsidR="00201FA5" w14:paraId="0B9A361C" w14:textId="77777777" w:rsidTr="00201FA5">
        <w:trPr>
          <w:trHeight w:val="368"/>
        </w:trPr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5751CD" w14:textId="1CFEFDED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120D61" w14:textId="1C562756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  <w:r>
              <w:rPr>
                <w:rFonts w:ascii="Century Gothic" w:hAnsi="Century Gothic" w:cs="Calibri"/>
                <w:bCs/>
              </w:rPr>
              <w:t>In Person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7F821C6" w14:textId="4282C02B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</w:p>
        </w:tc>
        <w:tc>
          <w:tcPr>
            <w:tcW w:w="2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983255" w14:textId="02FD0C17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  <w:r>
              <w:rPr>
                <w:rFonts w:ascii="Century Gothic" w:hAnsi="Century Gothic" w:cs="Calibri"/>
                <w:bCs/>
              </w:rPr>
              <w:t>Remote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C42AEE" w14:textId="236B6E96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FB688" w14:textId="2DB14F6D" w:rsidR="00201FA5" w:rsidRPr="00C04829" w:rsidRDefault="00201FA5" w:rsidP="009E4D90">
            <w:pPr>
              <w:pStyle w:val="Footer"/>
              <w:tabs>
                <w:tab w:val="clear" w:pos="4320"/>
                <w:tab w:val="clear" w:pos="8640"/>
                <w:tab w:val="left" w:pos="10440"/>
              </w:tabs>
              <w:ind w:right="180"/>
              <w:rPr>
                <w:rFonts w:ascii="Century Gothic" w:hAnsi="Century Gothic" w:cs="Calibri"/>
                <w:bCs/>
              </w:rPr>
            </w:pPr>
            <w:r>
              <w:rPr>
                <w:rFonts w:ascii="Century Gothic" w:hAnsi="Century Gothic" w:cs="Calibri"/>
                <w:bCs/>
              </w:rPr>
              <w:t>Hybrid</w:t>
            </w:r>
          </w:p>
        </w:tc>
      </w:tr>
      <w:tr w:rsidR="00377F6E" w14:paraId="2FE9239E" w14:textId="77777777" w:rsidTr="00201FA5">
        <w:trPr>
          <w:trHeight w:val="368"/>
        </w:trPr>
        <w:tc>
          <w:tcPr>
            <w:tcW w:w="9350" w:type="dxa"/>
            <w:gridSpan w:val="6"/>
            <w:tcBorders>
              <w:top w:val="single" w:sz="4" w:space="0" w:color="auto"/>
            </w:tcBorders>
            <w:shd w:val="clear" w:color="auto" w:fill="E7E6E6" w:themeFill="background2"/>
          </w:tcPr>
          <w:p w14:paraId="361A7437" w14:textId="77777777" w:rsidR="00377F6E" w:rsidRPr="00C139BC" w:rsidRDefault="00377F6E" w:rsidP="009E4D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If Remote or Hybrid, how is the student’s work monitored:</w:t>
            </w:r>
          </w:p>
        </w:tc>
      </w:tr>
      <w:tr w:rsidR="00EF1FD4" w14:paraId="3DF4F413" w14:textId="77777777" w:rsidTr="00201FA5">
        <w:trPr>
          <w:trHeight w:val="746"/>
        </w:trPr>
        <w:tc>
          <w:tcPr>
            <w:tcW w:w="9350" w:type="dxa"/>
            <w:gridSpan w:val="6"/>
          </w:tcPr>
          <w:p w14:paraId="1E0842BC" w14:textId="4562A0DB" w:rsidR="00EF1FD4" w:rsidRDefault="00EF1FD4" w:rsidP="009E4D90">
            <w:pPr>
              <w:rPr>
                <w:rFonts w:ascii="Century Gothic" w:hAnsi="Century Gothic" w:cs="Calibri"/>
                <w:bCs/>
              </w:rPr>
            </w:pPr>
          </w:p>
        </w:tc>
      </w:tr>
    </w:tbl>
    <w:p w14:paraId="79444534" w14:textId="77777777" w:rsidR="00377F6E" w:rsidRDefault="00377F6E" w:rsidP="00377F6E">
      <w:pPr>
        <w:pStyle w:val="Heading1"/>
        <w:rPr>
          <w:rFonts w:ascii="Century Gothic" w:hAnsi="Century Gothic"/>
          <w:b/>
          <w:bCs/>
          <w:color w:val="000000" w:themeColor="text1"/>
        </w:rPr>
      </w:pPr>
      <w:r>
        <w:rPr>
          <w:rFonts w:ascii="Century Gothic" w:hAnsi="Century Gothic"/>
          <w:b/>
          <w:bCs/>
          <w:color w:val="000000" w:themeColor="text1"/>
        </w:rPr>
        <w:lastRenderedPageBreak/>
        <w:t>MID-SEMESTER PERFORMANCE</w:t>
      </w:r>
    </w:p>
    <w:p w14:paraId="75D59C97" w14:textId="77777777" w:rsidR="00A433C0" w:rsidRDefault="00A433C0" w:rsidP="00A433C0"/>
    <w:tbl>
      <w:tblPr>
        <w:tblStyle w:val="TableGrid"/>
        <w:tblW w:w="9789" w:type="dxa"/>
        <w:tblLook w:val="04A0" w:firstRow="1" w:lastRow="0" w:firstColumn="1" w:lastColumn="0" w:noHBand="0" w:noVBand="1"/>
      </w:tblPr>
      <w:tblGrid>
        <w:gridCol w:w="445"/>
        <w:gridCol w:w="9344"/>
      </w:tblGrid>
      <w:tr w:rsidR="00A433C0" w14:paraId="4B790279" w14:textId="77777777" w:rsidTr="002B5FAA">
        <w:trPr>
          <w:trHeight w:val="368"/>
        </w:trPr>
        <w:tc>
          <w:tcPr>
            <w:tcW w:w="9789" w:type="dxa"/>
            <w:gridSpan w:val="2"/>
            <w:shd w:val="clear" w:color="auto" w:fill="E7E6E6" w:themeFill="background2"/>
          </w:tcPr>
          <w:p w14:paraId="6BD452CA" w14:textId="77777777" w:rsidR="00A433C0" w:rsidRPr="00C139BC" w:rsidRDefault="00A433C0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tudent’s Attendance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</w:p>
        </w:tc>
      </w:tr>
      <w:tr w:rsidR="000A2A08" w14:paraId="1E36BB4C" w14:textId="77777777" w:rsidTr="000A2A08">
        <w:trPr>
          <w:trHeight w:val="368"/>
        </w:trPr>
        <w:tc>
          <w:tcPr>
            <w:tcW w:w="445" w:type="dxa"/>
          </w:tcPr>
          <w:p w14:paraId="000D3AEA" w14:textId="77777777" w:rsidR="000A2A08" w:rsidRDefault="000A2A0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44" w:type="dxa"/>
          </w:tcPr>
          <w:p w14:paraId="4F94E58A" w14:textId="1EFB7CBA" w:rsidR="000A2A08" w:rsidRDefault="000A2A08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Exceptional </w:t>
            </w:r>
            <w:r w:rsidRPr="00BF547A">
              <w:rPr>
                <w:rFonts w:ascii="Century Gothic" w:hAnsi="Century Gothic"/>
                <w:noProof/>
                <w:sz w:val="20"/>
                <w:szCs w:val="20"/>
              </w:rPr>
              <w:t>(e.g. is punctual and has not missed any days)</w:t>
            </w:r>
          </w:p>
        </w:tc>
      </w:tr>
      <w:tr w:rsidR="000A2A08" w14:paraId="62BB57FF" w14:textId="77777777" w:rsidTr="000A2A08">
        <w:trPr>
          <w:trHeight w:val="368"/>
        </w:trPr>
        <w:tc>
          <w:tcPr>
            <w:tcW w:w="445" w:type="dxa"/>
          </w:tcPr>
          <w:p w14:paraId="7695A6D1" w14:textId="77777777" w:rsidR="000A2A08" w:rsidRDefault="000A2A0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44" w:type="dxa"/>
          </w:tcPr>
          <w:p w14:paraId="201AA744" w14:textId="77777777" w:rsidR="00D23A14" w:rsidRPr="00BF547A" w:rsidRDefault="000A2A08" w:rsidP="002B5FA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</w:rPr>
              <w:t xml:space="preserve">Satisfactory </w:t>
            </w:r>
            <w:r w:rsidRPr="00BF547A">
              <w:rPr>
                <w:rFonts w:ascii="Century Gothic" w:hAnsi="Century Gothic"/>
                <w:sz w:val="20"/>
                <w:szCs w:val="20"/>
              </w:rPr>
              <w:t>(</w:t>
            </w:r>
            <w:r w:rsidR="00F2382E" w:rsidRPr="00BF547A">
              <w:rPr>
                <w:rFonts w:ascii="Century Gothic" w:hAnsi="Century Gothic"/>
                <w:sz w:val="20"/>
                <w:szCs w:val="20"/>
              </w:rPr>
              <w:t>e.g.</w:t>
            </w:r>
            <w:r w:rsidRPr="00BF547A">
              <w:rPr>
                <w:rFonts w:ascii="Century Gothic" w:hAnsi="Century Gothic"/>
                <w:sz w:val="20"/>
                <w:szCs w:val="20"/>
              </w:rPr>
              <w:t xml:space="preserve"> has missed less than 3 days, is on time most days and always </w:t>
            </w:r>
            <w:r w:rsidR="00D23A14" w:rsidRPr="00BF547A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035804C3" w14:textId="398F8D4E" w:rsidR="000A2A08" w:rsidRDefault="000A2A08" w:rsidP="002B5FAA">
            <w:pPr>
              <w:rPr>
                <w:rFonts w:ascii="Century Gothic" w:hAnsi="Century Gothic"/>
              </w:rPr>
            </w:pPr>
            <w:r w:rsidRPr="00BF547A">
              <w:rPr>
                <w:rFonts w:ascii="Century Gothic" w:hAnsi="Century Gothic"/>
                <w:sz w:val="20"/>
                <w:szCs w:val="20"/>
              </w:rPr>
              <w:t>notifies prior to occurrence)</w:t>
            </w:r>
          </w:p>
        </w:tc>
      </w:tr>
      <w:tr w:rsidR="000A2A08" w14:paraId="0255AD5B" w14:textId="77777777" w:rsidTr="000A2A08">
        <w:trPr>
          <w:trHeight w:val="368"/>
        </w:trPr>
        <w:tc>
          <w:tcPr>
            <w:tcW w:w="445" w:type="dxa"/>
          </w:tcPr>
          <w:p w14:paraId="4F78F5CA" w14:textId="77777777" w:rsidR="000A2A08" w:rsidRDefault="000A2A0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44" w:type="dxa"/>
          </w:tcPr>
          <w:p w14:paraId="3C7C29A0" w14:textId="026D2C37" w:rsidR="000A2A08" w:rsidRDefault="000A2A08" w:rsidP="002B5FA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Need improvement </w:t>
            </w:r>
            <w:r w:rsidRPr="008C1C13">
              <w:rPr>
                <w:rFonts w:ascii="Century Gothic" w:hAnsi="Century Gothic"/>
                <w:sz w:val="20"/>
                <w:szCs w:val="20"/>
              </w:rPr>
              <w:t>(</w:t>
            </w:r>
            <w:r w:rsidR="00F2382E" w:rsidRPr="008C1C13">
              <w:rPr>
                <w:rFonts w:ascii="Century Gothic" w:hAnsi="Century Gothic"/>
                <w:sz w:val="20"/>
                <w:szCs w:val="20"/>
              </w:rPr>
              <w:t>e.g.</w:t>
            </w:r>
            <w:r w:rsidRPr="008C1C13">
              <w:rPr>
                <w:rFonts w:ascii="Century Gothic" w:hAnsi="Century Gothic"/>
                <w:sz w:val="20"/>
                <w:szCs w:val="20"/>
              </w:rPr>
              <w:t xml:space="preserve"> missed several days and has been late occasionally)</w:t>
            </w:r>
          </w:p>
        </w:tc>
      </w:tr>
      <w:tr w:rsidR="000A2A08" w14:paraId="353A16C0" w14:textId="77777777" w:rsidTr="000A2A08">
        <w:trPr>
          <w:trHeight w:val="368"/>
        </w:trPr>
        <w:tc>
          <w:tcPr>
            <w:tcW w:w="445" w:type="dxa"/>
          </w:tcPr>
          <w:p w14:paraId="4676EF03" w14:textId="77777777" w:rsidR="000A2A08" w:rsidRDefault="000A2A0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44" w:type="dxa"/>
          </w:tcPr>
          <w:p w14:paraId="2EA96FFD" w14:textId="47CD8035" w:rsidR="000A2A08" w:rsidRDefault="000A2A08" w:rsidP="002B5FA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Poor </w:t>
            </w:r>
            <w:r w:rsidRPr="00BF547A">
              <w:rPr>
                <w:rFonts w:ascii="Century Gothic" w:hAnsi="Century Gothic"/>
                <w:sz w:val="20"/>
                <w:szCs w:val="20"/>
              </w:rPr>
              <w:t>(</w:t>
            </w:r>
            <w:r w:rsidR="00F2382E" w:rsidRPr="00BF547A">
              <w:rPr>
                <w:rFonts w:ascii="Century Gothic" w:hAnsi="Century Gothic"/>
                <w:sz w:val="20"/>
                <w:szCs w:val="20"/>
              </w:rPr>
              <w:t>e.g.</w:t>
            </w:r>
            <w:r w:rsidRPr="00BF547A">
              <w:rPr>
                <w:rFonts w:ascii="Century Gothic" w:hAnsi="Century Gothic"/>
                <w:sz w:val="20"/>
                <w:szCs w:val="20"/>
              </w:rPr>
              <w:t xml:space="preserve"> sporadic attendance, frequently tardy and often without prior notification)</w:t>
            </w:r>
          </w:p>
        </w:tc>
      </w:tr>
      <w:tr w:rsidR="00A433C0" w14:paraId="78AAB033" w14:textId="77777777" w:rsidTr="002B5FAA">
        <w:trPr>
          <w:trHeight w:val="368"/>
        </w:trPr>
        <w:tc>
          <w:tcPr>
            <w:tcW w:w="9789" w:type="dxa"/>
            <w:gridSpan w:val="2"/>
            <w:shd w:val="clear" w:color="auto" w:fill="E7E6E6" w:themeFill="background2"/>
          </w:tcPr>
          <w:p w14:paraId="6BA6CA45" w14:textId="77777777" w:rsidR="00A433C0" w:rsidRPr="00C139BC" w:rsidRDefault="00A433C0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If less than satisfactory or poor, please give details:</w:t>
            </w:r>
          </w:p>
        </w:tc>
      </w:tr>
      <w:tr w:rsidR="00A433C0" w14:paraId="12E0A819" w14:textId="77777777" w:rsidTr="008C1C13">
        <w:trPr>
          <w:trHeight w:val="557"/>
        </w:trPr>
        <w:tc>
          <w:tcPr>
            <w:tcW w:w="9789" w:type="dxa"/>
            <w:gridSpan w:val="2"/>
          </w:tcPr>
          <w:p w14:paraId="47368D89" w14:textId="77777777" w:rsidR="00634267" w:rsidRDefault="00634267" w:rsidP="002B5FAA">
            <w:pPr>
              <w:rPr>
                <w:rFonts w:ascii="Century Gothic" w:hAnsi="Century Gothic" w:cs="Calibri"/>
                <w:bCs/>
              </w:rPr>
            </w:pPr>
          </w:p>
        </w:tc>
      </w:tr>
    </w:tbl>
    <w:p w14:paraId="280EBB11" w14:textId="77777777" w:rsidR="00A433C0" w:rsidRDefault="00A433C0" w:rsidP="00A433C0"/>
    <w:p w14:paraId="09C56496" w14:textId="77777777" w:rsidR="00545D5A" w:rsidRDefault="00545D5A" w:rsidP="00545D5A">
      <w:pPr>
        <w:rPr>
          <w:rFonts w:ascii="Century Gothic" w:hAnsi="Century Gothic"/>
          <w:b/>
          <w:bCs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445"/>
        <w:gridCol w:w="9360"/>
      </w:tblGrid>
      <w:tr w:rsidR="00545D5A" w14:paraId="31D5E002" w14:textId="77777777" w:rsidTr="002B5FAA">
        <w:trPr>
          <w:trHeight w:val="368"/>
        </w:trPr>
        <w:tc>
          <w:tcPr>
            <w:tcW w:w="9805" w:type="dxa"/>
            <w:gridSpan w:val="2"/>
            <w:shd w:val="clear" w:color="auto" w:fill="E7E6E6" w:themeFill="background2"/>
          </w:tcPr>
          <w:p w14:paraId="74B07DC5" w14:textId="77777777" w:rsidR="00545D5A" w:rsidRPr="00C139BC" w:rsidRDefault="00545D5A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ommunication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</w:p>
        </w:tc>
      </w:tr>
      <w:tr w:rsidR="00545D5A" w14:paraId="174B226F" w14:textId="77777777" w:rsidTr="00545D5A">
        <w:trPr>
          <w:trHeight w:val="395"/>
        </w:trPr>
        <w:tc>
          <w:tcPr>
            <w:tcW w:w="445" w:type="dxa"/>
          </w:tcPr>
          <w:p w14:paraId="68E84534" w14:textId="77777777" w:rsidR="00545D5A" w:rsidRDefault="00545D5A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60" w:type="dxa"/>
          </w:tcPr>
          <w:p w14:paraId="78EC2B6E" w14:textId="7DE95947" w:rsidR="00545D5A" w:rsidRDefault="00545D5A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Satisfactory </w:t>
            </w:r>
            <w:r w:rsidRPr="00BF547A">
              <w:rPr>
                <w:rFonts w:ascii="Century Gothic" w:hAnsi="Century Gothic"/>
                <w:noProof/>
                <w:sz w:val="20"/>
                <w:szCs w:val="20"/>
              </w:rPr>
              <w:t>(student asks appropriate questions, informs FI in advance of lateness or absence, is active and engaged in their learning, informs FI when they are uncertain and/or if an issue with a client arises, has a clear sense of professional boundaries)</w:t>
            </w:r>
          </w:p>
        </w:tc>
      </w:tr>
      <w:tr w:rsidR="00545D5A" w14:paraId="3667734F" w14:textId="77777777" w:rsidTr="00545D5A">
        <w:trPr>
          <w:trHeight w:val="395"/>
        </w:trPr>
        <w:tc>
          <w:tcPr>
            <w:tcW w:w="445" w:type="dxa"/>
          </w:tcPr>
          <w:p w14:paraId="07144FDA" w14:textId="77777777" w:rsidR="00545D5A" w:rsidRDefault="00545D5A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60" w:type="dxa"/>
          </w:tcPr>
          <w:p w14:paraId="31481C03" w14:textId="56B1249C" w:rsidR="00545D5A" w:rsidRDefault="00545D5A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Needs improvement </w:t>
            </w:r>
            <w:r w:rsidRPr="00BF547A">
              <w:rPr>
                <w:rFonts w:ascii="Century Gothic" w:hAnsi="Century Gothic"/>
                <w:noProof/>
                <w:sz w:val="20"/>
                <w:szCs w:val="20"/>
              </w:rPr>
              <w:t>(at times the student does not ask questions or inform FI of issues that have come up that involve the client, information is sometimes not forthcoming etc…)</w:t>
            </w:r>
          </w:p>
        </w:tc>
      </w:tr>
      <w:tr w:rsidR="00545D5A" w14:paraId="737470E3" w14:textId="77777777" w:rsidTr="00545D5A">
        <w:trPr>
          <w:trHeight w:val="395"/>
        </w:trPr>
        <w:tc>
          <w:tcPr>
            <w:tcW w:w="445" w:type="dxa"/>
          </w:tcPr>
          <w:p w14:paraId="17844F87" w14:textId="77777777" w:rsidR="00545D5A" w:rsidRDefault="00545D5A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360" w:type="dxa"/>
          </w:tcPr>
          <w:p w14:paraId="49EBBB12" w14:textId="4DC11401" w:rsidR="00545D5A" w:rsidRDefault="00545D5A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Poor </w:t>
            </w:r>
            <w:r w:rsidRPr="00BF547A">
              <w:rPr>
                <w:rFonts w:ascii="Century Gothic" w:hAnsi="Century Gothic"/>
                <w:noProof/>
                <w:sz w:val="20"/>
                <w:szCs w:val="20"/>
              </w:rPr>
              <w:t>(student is avoidant, does not provide information, does not inform FI of absence or lateness, divulges too much information to clients)</w:t>
            </w:r>
          </w:p>
        </w:tc>
      </w:tr>
      <w:tr w:rsidR="00545D5A" w14:paraId="2506C2C4" w14:textId="77777777" w:rsidTr="002B5FAA">
        <w:trPr>
          <w:trHeight w:val="368"/>
        </w:trPr>
        <w:tc>
          <w:tcPr>
            <w:tcW w:w="9805" w:type="dxa"/>
            <w:gridSpan w:val="2"/>
            <w:shd w:val="clear" w:color="auto" w:fill="E7E6E6" w:themeFill="background2"/>
          </w:tcPr>
          <w:p w14:paraId="447DB147" w14:textId="77777777" w:rsidR="00545D5A" w:rsidRPr="00E90973" w:rsidRDefault="00545D5A" w:rsidP="002B5FA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  <w:bCs/>
              </w:rPr>
              <w:t>If less than satisfactory or poor, please give details:</w:t>
            </w:r>
          </w:p>
        </w:tc>
      </w:tr>
      <w:tr w:rsidR="00545D5A" w14:paraId="1ED6DB7A" w14:textId="77777777" w:rsidTr="002B5FAA">
        <w:trPr>
          <w:trHeight w:val="413"/>
        </w:trPr>
        <w:tc>
          <w:tcPr>
            <w:tcW w:w="9805" w:type="dxa"/>
            <w:gridSpan w:val="2"/>
            <w:shd w:val="clear" w:color="auto" w:fill="auto"/>
          </w:tcPr>
          <w:p w14:paraId="0F6AA81B" w14:textId="77777777" w:rsidR="00545D5A" w:rsidRDefault="00545D5A" w:rsidP="002B5FAA">
            <w:pPr>
              <w:rPr>
                <w:rFonts w:ascii="Century Gothic" w:hAnsi="Century Gothic" w:cs="Calibri"/>
                <w:bCs/>
              </w:rPr>
            </w:pPr>
          </w:p>
          <w:p w14:paraId="09BFD18E" w14:textId="77777777" w:rsidR="00545D5A" w:rsidRDefault="00545D5A" w:rsidP="002B5FAA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0028F783" w14:textId="77777777" w:rsidR="00377F6E" w:rsidRDefault="00377F6E" w:rsidP="00377F6E">
      <w:pPr>
        <w:rPr>
          <w:rFonts w:ascii="Century Gothic" w:hAnsi="Century Gothic"/>
          <w:b/>
          <w:bCs/>
        </w:rPr>
      </w:pPr>
    </w:p>
    <w:p w14:paraId="3565CCF8" w14:textId="77777777" w:rsidR="00FF2A78" w:rsidRDefault="00FF2A78" w:rsidP="00FF2A78">
      <w:pPr>
        <w:rPr>
          <w:rFonts w:ascii="Century Gothic" w:hAnsi="Century Gothic"/>
          <w:b/>
          <w:bCs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445"/>
        <w:gridCol w:w="9270"/>
      </w:tblGrid>
      <w:tr w:rsidR="00FF2A78" w14:paraId="2E68BE41" w14:textId="77777777" w:rsidTr="002B5FAA">
        <w:trPr>
          <w:trHeight w:val="368"/>
        </w:trPr>
        <w:tc>
          <w:tcPr>
            <w:tcW w:w="9715" w:type="dxa"/>
            <w:gridSpan w:val="2"/>
            <w:shd w:val="clear" w:color="auto" w:fill="E7E6E6" w:themeFill="background2"/>
          </w:tcPr>
          <w:p w14:paraId="1D750C62" w14:textId="77777777" w:rsidR="00FF2A78" w:rsidRPr="00C139BC" w:rsidRDefault="00FF2A78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Process Recordings and Progress Logs/Notes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</w:p>
        </w:tc>
      </w:tr>
      <w:tr w:rsidR="00FF2A78" w14:paraId="75EDB10F" w14:textId="77777777" w:rsidTr="00FF2A78">
        <w:trPr>
          <w:trHeight w:val="368"/>
        </w:trPr>
        <w:tc>
          <w:tcPr>
            <w:tcW w:w="445" w:type="dxa"/>
          </w:tcPr>
          <w:p w14:paraId="46002123" w14:textId="77777777" w:rsidR="00FF2A78" w:rsidRDefault="00FF2A7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270" w:type="dxa"/>
          </w:tcPr>
          <w:p w14:paraId="3CADE317" w14:textId="18539E21" w:rsidR="00FF2A78" w:rsidRDefault="00FF2A78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Satisfactory </w:t>
            </w:r>
            <w:r w:rsidRPr="001E42ED">
              <w:rPr>
                <w:rFonts w:ascii="Century Gothic" w:hAnsi="Century Gothic"/>
                <w:noProof/>
                <w:sz w:val="20"/>
                <w:szCs w:val="20"/>
              </w:rPr>
              <w:t>(e.g. completes weekly PR/PL/N in a timely manner)</w:t>
            </w:r>
          </w:p>
        </w:tc>
      </w:tr>
      <w:tr w:rsidR="00FF2A78" w14:paraId="3C7F44F6" w14:textId="77777777" w:rsidTr="00FF2A78">
        <w:trPr>
          <w:trHeight w:val="368"/>
        </w:trPr>
        <w:tc>
          <w:tcPr>
            <w:tcW w:w="445" w:type="dxa"/>
          </w:tcPr>
          <w:p w14:paraId="3B59F1E3" w14:textId="77777777" w:rsidR="00FF2A78" w:rsidRDefault="00FF2A7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270" w:type="dxa"/>
          </w:tcPr>
          <w:p w14:paraId="04A1567A" w14:textId="04B1C98D" w:rsidR="00FF2A78" w:rsidRDefault="00FF2A78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Needs Improovement </w:t>
            </w:r>
            <w:r w:rsidRPr="001E42ED">
              <w:rPr>
                <w:rFonts w:ascii="Century Gothic" w:hAnsi="Century Gothic"/>
                <w:noProof/>
                <w:sz w:val="20"/>
                <w:szCs w:val="20"/>
              </w:rPr>
              <w:t>(e.g. has missed submitting more than one PR or PL/N to date)</w:t>
            </w:r>
          </w:p>
        </w:tc>
      </w:tr>
      <w:tr w:rsidR="00FF2A78" w14:paraId="7F2F4CDC" w14:textId="77777777" w:rsidTr="00FF2A78">
        <w:trPr>
          <w:trHeight w:val="368"/>
        </w:trPr>
        <w:tc>
          <w:tcPr>
            <w:tcW w:w="445" w:type="dxa"/>
          </w:tcPr>
          <w:p w14:paraId="71534BFE" w14:textId="77777777" w:rsidR="00FF2A78" w:rsidRDefault="00FF2A78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270" w:type="dxa"/>
          </w:tcPr>
          <w:p w14:paraId="239751F1" w14:textId="1C728A30" w:rsidR="00FF2A78" w:rsidRDefault="00FF2A78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Poor </w:t>
            </w:r>
            <w:r w:rsidRPr="001E42ED">
              <w:rPr>
                <w:rFonts w:ascii="Century Gothic" w:hAnsi="Century Gothic"/>
                <w:noProof/>
                <w:sz w:val="20"/>
                <w:szCs w:val="20"/>
              </w:rPr>
              <w:t>(e.g. has handed in very few and/or unsatisfactory recordings/notes</w:t>
            </w:r>
            <w:r>
              <w:rPr>
                <w:rFonts w:ascii="Century Gothic" w:hAnsi="Century Gothic"/>
                <w:noProof/>
              </w:rPr>
              <w:t>)</w:t>
            </w:r>
          </w:p>
        </w:tc>
      </w:tr>
      <w:tr w:rsidR="00FF2A78" w14:paraId="3ACDAF80" w14:textId="77777777" w:rsidTr="002B5FAA">
        <w:trPr>
          <w:trHeight w:val="368"/>
        </w:trPr>
        <w:tc>
          <w:tcPr>
            <w:tcW w:w="9715" w:type="dxa"/>
            <w:gridSpan w:val="2"/>
            <w:shd w:val="clear" w:color="auto" w:fill="E7E6E6" w:themeFill="background2"/>
          </w:tcPr>
          <w:p w14:paraId="17DAAA8D" w14:textId="77777777" w:rsidR="00FF2A78" w:rsidRPr="00C139BC" w:rsidRDefault="00FF2A78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If less than satisfactory or poor, please give details:</w:t>
            </w:r>
          </w:p>
        </w:tc>
      </w:tr>
      <w:tr w:rsidR="00FF2A78" w14:paraId="4D19F03A" w14:textId="77777777" w:rsidTr="002B5FAA">
        <w:trPr>
          <w:trHeight w:val="368"/>
        </w:trPr>
        <w:tc>
          <w:tcPr>
            <w:tcW w:w="9715" w:type="dxa"/>
            <w:gridSpan w:val="2"/>
          </w:tcPr>
          <w:p w14:paraId="0394C20A" w14:textId="77777777" w:rsidR="00FF2A78" w:rsidRDefault="00FF2A78" w:rsidP="002B5FAA">
            <w:pPr>
              <w:rPr>
                <w:rFonts w:ascii="Century Gothic" w:hAnsi="Century Gothic" w:cs="Calibri"/>
                <w:bCs/>
              </w:rPr>
            </w:pPr>
          </w:p>
          <w:p w14:paraId="7FD297E4" w14:textId="30F560D1" w:rsidR="00634267" w:rsidRDefault="00634267" w:rsidP="002B5FAA">
            <w:pPr>
              <w:rPr>
                <w:rFonts w:ascii="Century Gothic" w:hAnsi="Century Gothic" w:cs="Calibri"/>
                <w:bCs/>
              </w:rPr>
            </w:pPr>
          </w:p>
        </w:tc>
      </w:tr>
    </w:tbl>
    <w:p w14:paraId="7721B835" w14:textId="77777777" w:rsidR="00FF2A78" w:rsidRDefault="00FF2A78" w:rsidP="00FF2A78">
      <w:pPr>
        <w:rPr>
          <w:rFonts w:ascii="Century Gothic" w:hAnsi="Century Gothic"/>
        </w:rPr>
      </w:pPr>
    </w:p>
    <w:p w14:paraId="277C8CF5" w14:textId="77777777" w:rsidR="00D43E30" w:rsidRPr="00E90973" w:rsidRDefault="00D43E30" w:rsidP="00D43E30">
      <w:pPr>
        <w:rPr>
          <w:rFonts w:ascii="Century Gothic" w:hAnsi="Century Gothic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45"/>
        <w:gridCol w:w="9180"/>
      </w:tblGrid>
      <w:tr w:rsidR="00D43E30" w14:paraId="4F08477B" w14:textId="77777777" w:rsidTr="002B5FAA">
        <w:trPr>
          <w:trHeight w:val="368"/>
        </w:trPr>
        <w:tc>
          <w:tcPr>
            <w:tcW w:w="9625" w:type="dxa"/>
            <w:gridSpan w:val="2"/>
            <w:shd w:val="clear" w:color="auto" w:fill="E7E6E6" w:themeFill="background2"/>
          </w:tcPr>
          <w:p w14:paraId="7038590F" w14:textId="77777777" w:rsidR="00D43E30" w:rsidRPr="00E90973" w:rsidRDefault="00D43E30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tudent’s Engagement:</w:t>
            </w:r>
            <w:r w:rsidRPr="00175ED5">
              <w:rPr>
                <w:rFonts w:ascii="Century Gothic" w:hAnsi="Century Gothic"/>
                <w:b/>
                <w:bCs/>
                <w:color w:val="FF0000"/>
              </w:rPr>
              <w:t>*</w:t>
            </w:r>
          </w:p>
          <w:p w14:paraId="3CBD8E48" w14:textId="77777777" w:rsidR="00D43E30" w:rsidRPr="00C139BC" w:rsidRDefault="00D43E30" w:rsidP="002B5FAA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D43E30" w14:paraId="215A248D" w14:textId="77777777" w:rsidTr="00D43E30">
        <w:trPr>
          <w:trHeight w:val="368"/>
        </w:trPr>
        <w:tc>
          <w:tcPr>
            <w:tcW w:w="445" w:type="dxa"/>
          </w:tcPr>
          <w:p w14:paraId="61F7797A" w14:textId="77777777" w:rsidR="00D43E30" w:rsidRDefault="00D43E30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180" w:type="dxa"/>
          </w:tcPr>
          <w:p w14:paraId="7D402862" w14:textId="19F01EF2" w:rsidR="00D43E30" w:rsidRDefault="00D43E30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Satisfactory </w:t>
            </w:r>
            <w:r w:rsidRPr="00D43E30">
              <w:rPr>
                <w:rFonts w:ascii="Century Gothic" w:hAnsi="Century Gothic"/>
                <w:noProof/>
                <w:sz w:val="20"/>
                <w:szCs w:val="20"/>
              </w:rPr>
              <w:t>(active in their learning-users supervision and consultatio</w:t>
            </w:r>
            <w:r>
              <w:rPr>
                <w:rFonts w:ascii="Century Gothic" w:hAnsi="Century Gothic"/>
                <w:noProof/>
                <w:sz w:val="20"/>
                <w:szCs w:val="20"/>
              </w:rPr>
              <w:t>n</w:t>
            </w:r>
            <w:r w:rsidRPr="00D43E30">
              <w:rPr>
                <w:rFonts w:ascii="Century Gothic" w:hAnsi="Century Gothic"/>
                <w:noProof/>
                <w:sz w:val="20"/>
                <w:szCs w:val="20"/>
              </w:rPr>
              <w:t>, attentive to client needs, aware of their role in the agency, is attends to professional roles and boundaries etc.)</w:t>
            </w:r>
          </w:p>
        </w:tc>
      </w:tr>
      <w:tr w:rsidR="00D43E30" w14:paraId="6217E115" w14:textId="77777777" w:rsidTr="00D43E30">
        <w:trPr>
          <w:trHeight w:val="368"/>
        </w:trPr>
        <w:tc>
          <w:tcPr>
            <w:tcW w:w="445" w:type="dxa"/>
          </w:tcPr>
          <w:p w14:paraId="18C70C8E" w14:textId="77777777" w:rsidR="00D43E30" w:rsidRDefault="00D43E30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180" w:type="dxa"/>
          </w:tcPr>
          <w:p w14:paraId="273973B0" w14:textId="1C873682" w:rsidR="00D43E30" w:rsidRDefault="00D43E30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Needs Improvement </w:t>
            </w:r>
            <w:r w:rsidRPr="00D43E30">
              <w:rPr>
                <w:rFonts w:ascii="Century Gothic" w:hAnsi="Century Gothic"/>
                <w:noProof/>
                <w:sz w:val="20"/>
                <w:szCs w:val="20"/>
              </w:rPr>
              <w:t>(the student is sometimes passive – asks few questions, fearful of taking the initiative, shows up at times unprepared for field instruction, is struggling with understanding their role, sometimes struggles with professional boundaries, etc.)</w:t>
            </w:r>
          </w:p>
        </w:tc>
      </w:tr>
      <w:tr w:rsidR="00D43E30" w14:paraId="5F0E96AF" w14:textId="77777777" w:rsidTr="00D43E30">
        <w:trPr>
          <w:trHeight w:val="368"/>
        </w:trPr>
        <w:tc>
          <w:tcPr>
            <w:tcW w:w="445" w:type="dxa"/>
          </w:tcPr>
          <w:p w14:paraId="03B7E0BE" w14:textId="77777777" w:rsidR="00D43E30" w:rsidRDefault="00D43E30" w:rsidP="002B5FAA">
            <w:pPr>
              <w:rPr>
                <w:rFonts w:ascii="Century Gothic" w:hAnsi="Century Gothic"/>
                <w:noProof/>
              </w:rPr>
            </w:pPr>
          </w:p>
        </w:tc>
        <w:tc>
          <w:tcPr>
            <w:tcW w:w="9180" w:type="dxa"/>
          </w:tcPr>
          <w:p w14:paraId="40357D24" w14:textId="6425F542" w:rsidR="00D43E30" w:rsidRDefault="00D43E30" w:rsidP="002B5FAA">
            <w:pPr>
              <w:rPr>
                <w:rFonts w:ascii="Century Gothic" w:hAnsi="Century Gothic"/>
                <w:noProof/>
              </w:rPr>
            </w:pPr>
            <w:r>
              <w:rPr>
                <w:rFonts w:ascii="Century Gothic" w:hAnsi="Century Gothic"/>
                <w:noProof/>
              </w:rPr>
              <w:t xml:space="preserve">Unsatisfactory </w:t>
            </w:r>
            <w:r w:rsidRPr="00D43E30">
              <w:rPr>
                <w:rFonts w:ascii="Century Gothic" w:hAnsi="Century Gothic"/>
                <w:noProof/>
                <w:sz w:val="20"/>
                <w:szCs w:val="20"/>
              </w:rPr>
              <w:t>(student often unprepared, does not ask questions, often self discloses with clients, field instructor and/or other staff, etc.)</w:t>
            </w:r>
          </w:p>
        </w:tc>
      </w:tr>
      <w:tr w:rsidR="00D43E30" w14:paraId="72D1FDF3" w14:textId="77777777" w:rsidTr="002B5FAA">
        <w:trPr>
          <w:trHeight w:val="368"/>
        </w:trPr>
        <w:tc>
          <w:tcPr>
            <w:tcW w:w="9625" w:type="dxa"/>
            <w:gridSpan w:val="2"/>
            <w:shd w:val="clear" w:color="auto" w:fill="E7E6E6" w:themeFill="background2"/>
          </w:tcPr>
          <w:p w14:paraId="24C9F53D" w14:textId="77777777" w:rsidR="00D43E30" w:rsidRPr="00C139BC" w:rsidRDefault="00D43E30" w:rsidP="002B5FA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t>If less than satisfactory or poor, please give details:</w:t>
            </w:r>
          </w:p>
        </w:tc>
      </w:tr>
      <w:tr w:rsidR="00D43E30" w14:paraId="3F1EF968" w14:textId="77777777" w:rsidTr="008C1C13">
        <w:trPr>
          <w:trHeight w:val="503"/>
        </w:trPr>
        <w:tc>
          <w:tcPr>
            <w:tcW w:w="9625" w:type="dxa"/>
            <w:gridSpan w:val="2"/>
          </w:tcPr>
          <w:p w14:paraId="7D08367B" w14:textId="6A8DB62B" w:rsidR="00D43E30" w:rsidRDefault="00D43E30" w:rsidP="002B5FAA">
            <w:pPr>
              <w:rPr>
                <w:rFonts w:ascii="Century Gothic" w:hAnsi="Century Gothic" w:cs="Calibri"/>
                <w:bCs/>
              </w:rPr>
            </w:pPr>
          </w:p>
        </w:tc>
      </w:tr>
    </w:tbl>
    <w:p w14:paraId="2252D3D7" w14:textId="77777777" w:rsidR="00D43E30" w:rsidRDefault="00D43E30" w:rsidP="00D43E30"/>
    <w:p w14:paraId="7B28C0BA" w14:textId="77777777" w:rsidR="00377F6E" w:rsidRDefault="00377F6E" w:rsidP="00377F6E">
      <w:pPr>
        <w:rPr>
          <w:rFonts w:ascii="Century Gothic" w:hAnsi="Century Gothic"/>
          <w:b/>
          <w:bCs/>
          <w:color w:val="FF0000"/>
        </w:rPr>
      </w:pPr>
      <w:r>
        <w:rPr>
          <w:rFonts w:ascii="Century Gothic" w:hAnsi="Century Gothic"/>
          <w:b/>
          <w:bCs/>
        </w:rPr>
        <w:t>If a student continues on their current trajectory, the overall rating of their Practice Behavior on their final evaluation will be:</w:t>
      </w:r>
      <w:r w:rsidRPr="00FC2262">
        <w:rPr>
          <w:rFonts w:ascii="Century Gothic" w:hAnsi="Century Gothic"/>
          <w:b/>
          <w:bCs/>
          <w:color w:val="FF0000"/>
        </w:rPr>
        <w:t>*</w:t>
      </w:r>
    </w:p>
    <w:p w14:paraId="0452C19C" w14:textId="77777777" w:rsidR="006F3424" w:rsidRDefault="006F3424" w:rsidP="00377F6E">
      <w:pPr>
        <w:rPr>
          <w:rFonts w:ascii="Century Gothic" w:hAnsi="Century Gothic"/>
          <w:b/>
          <w:bCs/>
          <w:color w:val="FF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4320"/>
      </w:tblGrid>
      <w:tr w:rsidR="006F3424" w14:paraId="699DAC6C" w14:textId="77777777" w:rsidTr="00D36E6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6001E" w14:textId="77777777" w:rsidR="006F3424" w:rsidRPr="006F3424" w:rsidRDefault="006F3424" w:rsidP="00377F6E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4320" w:type="dxa"/>
            <w:tcBorders>
              <w:left w:val="single" w:sz="4" w:space="0" w:color="auto"/>
            </w:tcBorders>
          </w:tcPr>
          <w:p w14:paraId="1B3F61F5" w14:textId="69AECC35" w:rsidR="006F3424" w:rsidRPr="006F3424" w:rsidRDefault="006F3424" w:rsidP="00377F6E">
            <w:pPr>
              <w:rPr>
                <w:rFonts w:ascii="Century Gothic" w:hAnsi="Century Gothic"/>
              </w:rPr>
            </w:pPr>
            <w:r w:rsidRPr="006F3424">
              <w:rPr>
                <w:rFonts w:ascii="Century Gothic" w:hAnsi="Century Gothic"/>
              </w:rPr>
              <w:t>5 - Highly Competent</w:t>
            </w:r>
          </w:p>
        </w:tc>
      </w:tr>
      <w:tr w:rsidR="006F3424" w14:paraId="39274663" w14:textId="77777777" w:rsidTr="00D36E6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CA2D1" w14:textId="77777777" w:rsidR="006F3424" w:rsidRPr="006F3424" w:rsidRDefault="006F3424" w:rsidP="00377F6E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4320" w:type="dxa"/>
            <w:tcBorders>
              <w:left w:val="single" w:sz="4" w:space="0" w:color="auto"/>
            </w:tcBorders>
          </w:tcPr>
          <w:p w14:paraId="712F283B" w14:textId="54D2D8AE" w:rsidR="006F3424" w:rsidRPr="006F3424" w:rsidRDefault="006F3424" w:rsidP="00377F6E">
            <w:pPr>
              <w:rPr>
                <w:rFonts w:ascii="Century Gothic" w:hAnsi="Century Gothic"/>
              </w:rPr>
            </w:pPr>
            <w:r w:rsidRPr="006F3424">
              <w:rPr>
                <w:rFonts w:ascii="Century Gothic" w:hAnsi="Century Gothic"/>
              </w:rPr>
              <w:t>3 - Competent</w:t>
            </w:r>
          </w:p>
        </w:tc>
      </w:tr>
      <w:tr w:rsidR="006F3424" w14:paraId="3319B13C" w14:textId="77777777" w:rsidTr="00D36E6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0D9F" w14:textId="77777777" w:rsidR="006F3424" w:rsidRPr="006F3424" w:rsidRDefault="006F3424" w:rsidP="00377F6E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4320" w:type="dxa"/>
            <w:tcBorders>
              <w:left w:val="single" w:sz="4" w:space="0" w:color="auto"/>
            </w:tcBorders>
          </w:tcPr>
          <w:p w14:paraId="264B5572" w14:textId="29042A3B" w:rsidR="006F3424" w:rsidRPr="006F3424" w:rsidRDefault="006F3424" w:rsidP="00377F6E">
            <w:pPr>
              <w:rPr>
                <w:rFonts w:ascii="Century Gothic" w:hAnsi="Century Gothic"/>
              </w:rPr>
            </w:pPr>
            <w:r w:rsidRPr="006F3424">
              <w:rPr>
                <w:rFonts w:ascii="Century Gothic" w:hAnsi="Century Gothic"/>
              </w:rPr>
              <w:t>1 - No Competency Demonstrated</w:t>
            </w:r>
          </w:p>
        </w:tc>
      </w:tr>
    </w:tbl>
    <w:p w14:paraId="4BC51132" w14:textId="77777777" w:rsidR="006F3424" w:rsidRDefault="006F3424" w:rsidP="00377F6E">
      <w:pPr>
        <w:rPr>
          <w:rFonts w:ascii="Century Gothic" w:hAnsi="Century Gothic"/>
          <w:b/>
          <w:bCs/>
        </w:rPr>
      </w:pPr>
    </w:p>
    <w:p w14:paraId="5E04D0AB" w14:textId="77777777" w:rsidR="00377F6E" w:rsidRDefault="00377F6E" w:rsidP="00377F6E">
      <w:pPr>
        <w:shd w:val="clear" w:color="auto" w:fill="FFFFFF"/>
        <w:rPr>
          <w:rFonts w:ascii="Century Gothic" w:hAnsi="Century Gothic" w:cs="Tahoma"/>
          <w:b/>
          <w:bCs/>
          <w:color w:val="000000"/>
        </w:rPr>
      </w:pPr>
      <w:r w:rsidRPr="00217943">
        <w:rPr>
          <w:rFonts w:ascii="Century Gothic" w:hAnsi="Century Gothic" w:cs="Tahoma"/>
          <w:b/>
          <w:bCs/>
          <w:color w:val="000000"/>
        </w:rPr>
        <w:t>Check this box if you want the student’s faculty field advis</w:t>
      </w:r>
      <w:r>
        <w:rPr>
          <w:rFonts w:ascii="Century Gothic" w:hAnsi="Century Gothic" w:cs="Tahoma"/>
          <w:b/>
          <w:bCs/>
          <w:color w:val="000000"/>
        </w:rPr>
        <w:t>o</w:t>
      </w:r>
      <w:r w:rsidRPr="00217943">
        <w:rPr>
          <w:rFonts w:ascii="Century Gothic" w:hAnsi="Century Gothic" w:cs="Tahoma"/>
          <w:b/>
          <w:bCs/>
          <w:color w:val="000000"/>
        </w:rPr>
        <w:t>r to be in touch regarding the student's progress (Not checking this box will NOT cancel any pre-scheduled meetings for a site visit):</w:t>
      </w:r>
    </w:p>
    <w:p w14:paraId="7A7917EB" w14:textId="77777777" w:rsidR="00BA0881" w:rsidRDefault="00BA0881" w:rsidP="00377F6E">
      <w:pPr>
        <w:shd w:val="clear" w:color="auto" w:fill="FFFFFF"/>
        <w:rPr>
          <w:rFonts w:ascii="Century Gothic" w:hAnsi="Century Gothic" w:cs="Tahoma"/>
          <w:b/>
          <w:bCs/>
          <w:color w:val="000000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185"/>
      </w:tblGrid>
      <w:tr w:rsidR="00BA0881" w14:paraId="5317CE7F" w14:textId="77777777" w:rsidTr="00D36E6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EE8F4" w14:textId="77777777" w:rsidR="00BA0881" w:rsidRPr="006F3424" w:rsidRDefault="00BA0881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left w:val="single" w:sz="4" w:space="0" w:color="auto"/>
            </w:tcBorders>
          </w:tcPr>
          <w:p w14:paraId="3A6BC2AA" w14:textId="2A712617" w:rsidR="00BA0881" w:rsidRPr="006F3424" w:rsidRDefault="00BA0881" w:rsidP="002B5FAA">
            <w:pPr>
              <w:rPr>
                <w:rFonts w:ascii="Century Gothic" w:hAnsi="Century Gothic"/>
              </w:rPr>
            </w:pPr>
            <w:r w:rsidRPr="00217943">
              <w:rPr>
                <w:rFonts w:ascii="Century Gothic" w:hAnsi="Century Gothic" w:cs="Tahoma"/>
                <w:color w:val="000000"/>
              </w:rPr>
              <w:t>I would like to speak with the Student’s Faculty Field Advis</w:t>
            </w:r>
            <w:r>
              <w:rPr>
                <w:rFonts w:ascii="Century Gothic" w:hAnsi="Century Gothic" w:cs="Tahoma"/>
                <w:color w:val="000000"/>
              </w:rPr>
              <w:t>o</w:t>
            </w:r>
            <w:r w:rsidRPr="00217943">
              <w:rPr>
                <w:rFonts w:ascii="Century Gothic" w:hAnsi="Century Gothic" w:cs="Tahoma"/>
                <w:color w:val="000000"/>
              </w:rPr>
              <w:t>r</w:t>
            </w:r>
          </w:p>
        </w:tc>
      </w:tr>
    </w:tbl>
    <w:p w14:paraId="41EB40D4" w14:textId="77777777" w:rsidR="00377F6E" w:rsidRDefault="00377F6E" w:rsidP="00377F6E">
      <w:pPr>
        <w:shd w:val="clear" w:color="auto" w:fill="FFFFFF"/>
        <w:ind w:firstLine="720"/>
        <w:rPr>
          <w:rFonts w:ascii="Century Gothic" w:hAnsi="Century Gothic" w:cs="Tahoma"/>
          <w:color w:val="000000"/>
        </w:rPr>
      </w:pPr>
    </w:p>
    <w:p w14:paraId="7922C9DF" w14:textId="77777777" w:rsidR="00377F6E" w:rsidRDefault="00377F6E" w:rsidP="00377F6E">
      <w:pPr>
        <w:rPr>
          <w:rFonts w:ascii="Century Gothic" w:hAnsi="Century Gothic" w:cs="Tahoma"/>
          <w:b/>
          <w:bCs/>
          <w:color w:val="000000"/>
        </w:rPr>
      </w:pPr>
      <w:r w:rsidRPr="00217943">
        <w:rPr>
          <w:rFonts w:ascii="Century Gothic" w:hAnsi="Century Gothic" w:cs="Tahoma"/>
          <w:b/>
          <w:bCs/>
          <w:color w:val="000000"/>
        </w:rPr>
        <w:t>Check this box if you would like to initiate a Practicum Performance Improvement Plan (PPIP)</w:t>
      </w:r>
      <w:r>
        <w:rPr>
          <w:rFonts w:ascii="Century Gothic" w:hAnsi="Century Gothic" w:cs="Tahoma"/>
          <w:b/>
          <w:bCs/>
          <w:color w:val="000000"/>
        </w:rPr>
        <w:t>:</w:t>
      </w:r>
    </w:p>
    <w:p w14:paraId="7E1B6CEF" w14:textId="77777777" w:rsidR="009F091A" w:rsidRDefault="009F091A" w:rsidP="00377F6E">
      <w:pPr>
        <w:rPr>
          <w:rFonts w:ascii="Century Gothic" w:hAnsi="Century Gothic" w:cs="Tahoma"/>
          <w:b/>
          <w:bCs/>
          <w:color w:val="000000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185"/>
      </w:tblGrid>
      <w:tr w:rsidR="009F091A" w14:paraId="0A023AE2" w14:textId="77777777" w:rsidTr="00D36E6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47BF" w14:textId="77777777" w:rsidR="009F091A" w:rsidRPr="006F3424" w:rsidRDefault="009F091A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left w:val="single" w:sz="4" w:space="0" w:color="auto"/>
            </w:tcBorders>
          </w:tcPr>
          <w:p w14:paraId="77F841D3" w14:textId="5389FA19" w:rsidR="009F091A" w:rsidRPr="006F3424" w:rsidRDefault="009F091A" w:rsidP="002B5FAA">
            <w:pPr>
              <w:rPr>
                <w:rFonts w:ascii="Century Gothic" w:hAnsi="Century Gothic"/>
              </w:rPr>
            </w:pPr>
            <w:r w:rsidRPr="00217943">
              <w:rPr>
                <w:rFonts w:ascii="Century Gothic" w:hAnsi="Century Gothic" w:cs="Tahoma"/>
                <w:color w:val="000000"/>
              </w:rPr>
              <w:t xml:space="preserve">Yes, I would like to begin this </w:t>
            </w:r>
            <w:r>
              <w:rPr>
                <w:rFonts w:ascii="Century Gothic" w:hAnsi="Century Gothic" w:cs="Tahoma"/>
                <w:color w:val="000000"/>
              </w:rPr>
              <w:t>process</w:t>
            </w:r>
          </w:p>
        </w:tc>
      </w:tr>
    </w:tbl>
    <w:p w14:paraId="201E6497" w14:textId="49839F5F" w:rsidR="00377F6E" w:rsidRDefault="00377F6E" w:rsidP="00377F6E">
      <w:pPr>
        <w:rPr>
          <w:rFonts w:ascii="Century Gothic" w:hAnsi="Century Gothic" w:cs="Tahoma"/>
          <w:color w:val="000000"/>
        </w:rPr>
      </w:pPr>
    </w:p>
    <w:p w14:paraId="7E9D6192" w14:textId="77777777" w:rsidR="00377F6E" w:rsidRDefault="00377F6E" w:rsidP="00377F6E">
      <w:pPr>
        <w:pStyle w:val="Heading1"/>
        <w:rPr>
          <w:rFonts w:ascii="Century Gothic" w:hAnsi="Century Gothic"/>
          <w:b/>
          <w:bCs/>
          <w:color w:val="000000" w:themeColor="text1"/>
        </w:rPr>
      </w:pPr>
      <w:r>
        <w:rPr>
          <w:rFonts w:ascii="Century Gothic" w:hAnsi="Century Gothic"/>
          <w:b/>
          <w:bCs/>
          <w:color w:val="000000" w:themeColor="text1"/>
        </w:rPr>
        <w:t>Advisor Follow Up</w:t>
      </w:r>
    </w:p>
    <w:p w14:paraId="76B514B9" w14:textId="77777777" w:rsidR="00377F6E" w:rsidRDefault="00377F6E" w:rsidP="00377F6E"/>
    <w:p w14:paraId="1BE8F29F" w14:textId="77777777" w:rsidR="00377F6E" w:rsidRDefault="00377F6E" w:rsidP="00377F6E">
      <w:pPr>
        <w:rPr>
          <w:rFonts w:ascii="Century Gothic" w:hAnsi="Century Gothic" w:cs="Tahoma"/>
          <w:color w:val="000000"/>
        </w:rPr>
      </w:pPr>
      <w:r w:rsidRPr="00217943">
        <w:rPr>
          <w:rFonts w:ascii="Century Gothic" w:hAnsi="Century Gothic" w:cs="Tahoma"/>
          <w:color w:val="000000"/>
        </w:rPr>
        <w:t xml:space="preserve">For </w:t>
      </w:r>
      <w:r>
        <w:rPr>
          <w:rFonts w:ascii="Century Gothic" w:hAnsi="Century Gothic" w:cs="Tahoma"/>
          <w:color w:val="000000"/>
        </w:rPr>
        <w:t>c</w:t>
      </w:r>
      <w:r w:rsidRPr="00217943">
        <w:rPr>
          <w:rFonts w:ascii="Century Gothic" w:hAnsi="Century Gothic" w:cs="Tahoma"/>
          <w:color w:val="000000"/>
        </w:rPr>
        <w:t xml:space="preserve">ompletion by Faculty Field </w:t>
      </w:r>
      <w:r w:rsidRPr="00217943">
        <w:rPr>
          <w:rFonts w:ascii="Century Gothic" w:hAnsi="Century Gothic" w:cs="Tahoma"/>
          <w:b/>
          <w:bCs/>
          <w:color w:val="7030A0"/>
          <w:u w:val="single"/>
        </w:rPr>
        <w:t>Advis</w:t>
      </w:r>
      <w:r>
        <w:rPr>
          <w:rFonts w:ascii="Century Gothic" w:hAnsi="Century Gothic" w:cs="Tahoma"/>
          <w:b/>
          <w:bCs/>
          <w:color w:val="7030A0"/>
          <w:u w:val="single"/>
        </w:rPr>
        <w:t>o</w:t>
      </w:r>
      <w:r w:rsidRPr="00217943">
        <w:rPr>
          <w:rFonts w:ascii="Century Gothic" w:hAnsi="Century Gothic" w:cs="Tahoma"/>
          <w:b/>
          <w:bCs/>
          <w:color w:val="7030A0"/>
          <w:u w:val="single"/>
        </w:rPr>
        <w:t>r</w:t>
      </w:r>
      <w:r w:rsidRPr="00217943">
        <w:rPr>
          <w:rFonts w:ascii="Century Gothic" w:hAnsi="Century Gothic" w:cs="Tahoma"/>
          <w:color w:val="000000"/>
        </w:rPr>
        <w:t xml:space="preserve"> only when Field Instructor indicates need to speak with Advis</w:t>
      </w:r>
      <w:r>
        <w:rPr>
          <w:rFonts w:ascii="Century Gothic" w:hAnsi="Century Gothic" w:cs="Tahoma"/>
          <w:color w:val="000000"/>
        </w:rPr>
        <w:t>o</w:t>
      </w:r>
      <w:r w:rsidRPr="00217943">
        <w:rPr>
          <w:rFonts w:ascii="Century Gothic" w:hAnsi="Century Gothic" w:cs="Tahoma"/>
          <w:color w:val="000000"/>
        </w:rPr>
        <w:t>r:</w:t>
      </w:r>
    </w:p>
    <w:p w14:paraId="52B08983" w14:textId="77777777" w:rsidR="00377F6E" w:rsidRDefault="00377F6E" w:rsidP="00377F6E">
      <w:pPr>
        <w:rPr>
          <w:rFonts w:ascii="Century Gothic" w:hAnsi="Century Gothic"/>
        </w:rPr>
      </w:pPr>
    </w:p>
    <w:p w14:paraId="599858EE" w14:textId="77777777" w:rsidR="00377F6E" w:rsidRDefault="00377F6E" w:rsidP="00377F6E">
      <w:pPr>
        <w:rPr>
          <w:rFonts w:ascii="Century Gothic" w:hAnsi="Century Gothic" w:cs="Tahoma"/>
          <w:b/>
          <w:bCs/>
          <w:color w:val="000000"/>
        </w:rPr>
      </w:pPr>
      <w:r>
        <w:rPr>
          <w:rFonts w:ascii="Century Gothic" w:hAnsi="Century Gothic" w:cs="Tahoma"/>
          <w:b/>
          <w:bCs/>
          <w:color w:val="000000"/>
        </w:rPr>
        <w:t>Was PPIP Developed and Implemented:</w:t>
      </w:r>
    </w:p>
    <w:p w14:paraId="78723457" w14:textId="77777777" w:rsidR="00A92527" w:rsidRDefault="00A92527" w:rsidP="00377F6E">
      <w:pPr>
        <w:rPr>
          <w:rFonts w:ascii="Century Gothic" w:hAnsi="Century Gothic" w:cs="Tahoma"/>
          <w:b/>
          <w:bCs/>
          <w:color w:val="000000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185"/>
      </w:tblGrid>
      <w:tr w:rsidR="00A92527" w14:paraId="4D79E7B0" w14:textId="77777777" w:rsidTr="00A9252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B0E9" w14:textId="77777777" w:rsidR="00A92527" w:rsidRPr="006F3424" w:rsidRDefault="00A92527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left w:val="single" w:sz="4" w:space="0" w:color="auto"/>
            </w:tcBorders>
          </w:tcPr>
          <w:p w14:paraId="7929A3B2" w14:textId="1469E082" w:rsidR="00A92527" w:rsidRPr="006F3424" w:rsidRDefault="00A92527" w:rsidP="002B5FA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 w:cs="Tahoma"/>
                <w:color w:val="000000"/>
              </w:rPr>
              <w:t>Yes</w:t>
            </w:r>
          </w:p>
        </w:tc>
      </w:tr>
      <w:tr w:rsidR="00A92527" w14:paraId="1DBAAE8E" w14:textId="77777777" w:rsidTr="00A92527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32D3" w14:textId="77777777" w:rsidR="00A92527" w:rsidRPr="006F3424" w:rsidRDefault="00A92527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left w:val="single" w:sz="4" w:space="0" w:color="auto"/>
            </w:tcBorders>
          </w:tcPr>
          <w:p w14:paraId="66C48F4F" w14:textId="26AEAD5C" w:rsidR="00A92527" w:rsidRDefault="00A92527" w:rsidP="002B5FAA">
            <w:pPr>
              <w:rPr>
                <w:rFonts w:ascii="Century Gothic" w:hAnsi="Century Gothic" w:cs="Tahoma"/>
                <w:color w:val="000000"/>
              </w:rPr>
            </w:pPr>
            <w:r>
              <w:rPr>
                <w:rFonts w:ascii="Century Gothic" w:hAnsi="Century Gothic" w:cs="Tahoma"/>
                <w:color w:val="000000"/>
              </w:rPr>
              <w:t>Alternative Plan, please explain:</w:t>
            </w:r>
          </w:p>
        </w:tc>
      </w:tr>
      <w:tr w:rsidR="00A92527" w14:paraId="6B70C955" w14:textId="77777777" w:rsidTr="00A92527">
        <w:tc>
          <w:tcPr>
            <w:tcW w:w="445" w:type="dxa"/>
            <w:tcBorders>
              <w:top w:val="single" w:sz="4" w:space="0" w:color="auto"/>
            </w:tcBorders>
          </w:tcPr>
          <w:p w14:paraId="0A66A5B4" w14:textId="77777777" w:rsidR="00A92527" w:rsidRPr="006F3424" w:rsidRDefault="00A92527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bottom w:val="single" w:sz="4" w:space="0" w:color="auto"/>
            </w:tcBorders>
          </w:tcPr>
          <w:p w14:paraId="1EEFAA9B" w14:textId="77777777" w:rsidR="00A92527" w:rsidRDefault="00A92527" w:rsidP="002B5FAA">
            <w:pPr>
              <w:rPr>
                <w:rFonts w:ascii="Century Gothic" w:hAnsi="Century Gothic" w:cs="Tahoma"/>
                <w:color w:val="000000"/>
              </w:rPr>
            </w:pPr>
          </w:p>
        </w:tc>
      </w:tr>
      <w:tr w:rsidR="00A92527" w14:paraId="0CE7BD64" w14:textId="77777777" w:rsidTr="00A92527">
        <w:tc>
          <w:tcPr>
            <w:tcW w:w="445" w:type="dxa"/>
          </w:tcPr>
          <w:p w14:paraId="2C0A678B" w14:textId="77777777" w:rsidR="00A92527" w:rsidRPr="006F3424" w:rsidRDefault="00A92527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9185" w:type="dxa"/>
            <w:tcBorders>
              <w:top w:val="single" w:sz="4" w:space="0" w:color="auto"/>
              <w:bottom w:val="single" w:sz="4" w:space="0" w:color="auto"/>
            </w:tcBorders>
          </w:tcPr>
          <w:p w14:paraId="2632FB84" w14:textId="77777777" w:rsidR="00A92527" w:rsidRDefault="00A92527" w:rsidP="002B5FAA">
            <w:pPr>
              <w:rPr>
                <w:rFonts w:ascii="Century Gothic" w:hAnsi="Century Gothic" w:cs="Tahoma"/>
                <w:color w:val="000000"/>
              </w:rPr>
            </w:pPr>
          </w:p>
        </w:tc>
      </w:tr>
    </w:tbl>
    <w:p w14:paraId="6E435A0A" w14:textId="77777777" w:rsidR="00A92527" w:rsidRDefault="00A92527" w:rsidP="00377F6E">
      <w:pPr>
        <w:rPr>
          <w:rFonts w:ascii="Century Gothic" w:hAnsi="Century Gothic" w:cs="Tahoma"/>
          <w:b/>
          <w:bCs/>
          <w:color w:val="000000"/>
        </w:rPr>
      </w:pPr>
    </w:p>
    <w:tbl>
      <w:tblPr>
        <w:tblStyle w:val="TableGrid"/>
        <w:tblW w:w="47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661"/>
      </w:tblGrid>
      <w:tr w:rsidR="004C6A39" w14:paraId="0F897C87" w14:textId="77777777" w:rsidTr="00D84FD1">
        <w:tc>
          <w:tcPr>
            <w:tcW w:w="3060" w:type="dxa"/>
          </w:tcPr>
          <w:p w14:paraId="70409179" w14:textId="17BD04CD" w:rsidR="004C6A39" w:rsidRPr="006F3424" w:rsidRDefault="004C6A39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450C07">
              <w:rPr>
                <w:rFonts w:ascii="Century Gothic" w:hAnsi="Century Gothic"/>
                <w:b/>
                <w:bCs/>
              </w:rPr>
              <w:t>Date PPIP Implemented: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14:paraId="7819C437" w14:textId="3FABEB0D" w:rsidR="004C6A39" w:rsidRPr="006F3424" w:rsidRDefault="004C6A39" w:rsidP="002B5FAA">
            <w:pPr>
              <w:rPr>
                <w:rFonts w:ascii="Century Gothic" w:hAnsi="Century Gothic"/>
              </w:rPr>
            </w:pPr>
          </w:p>
        </w:tc>
      </w:tr>
      <w:tr w:rsidR="00D84FD1" w14:paraId="6E4587B2" w14:textId="77777777" w:rsidTr="00D84FD1">
        <w:tc>
          <w:tcPr>
            <w:tcW w:w="3060" w:type="dxa"/>
          </w:tcPr>
          <w:p w14:paraId="7B64B49E" w14:textId="77777777" w:rsidR="00D84FD1" w:rsidRPr="00450C07" w:rsidRDefault="00D84FD1" w:rsidP="002B5FAA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1661" w:type="dxa"/>
            <w:tcBorders>
              <w:top w:val="single" w:sz="4" w:space="0" w:color="auto"/>
            </w:tcBorders>
          </w:tcPr>
          <w:p w14:paraId="61720563" w14:textId="3C9F6A8E" w:rsidR="00D84FD1" w:rsidRPr="00D84FD1" w:rsidRDefault="00D84FD1" w:rsidP="00D84FD1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D84FD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>MM/DD/YYYY</w:t>
            </w:r>
          </w:p>
        </w:tc>
      </w:tr>
    </w:tbl>
    <w:p w14:paraId="39D7EBC4" w14:textId="1ABC45D6" w:rsidR="00377F6E" w:rsidRDefault="00377F6E" w:rsidP="00D84FD1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 </w:t>
      </w:r>
    </w:p>
    <w:tbl>
      <w:tblPr>
        <w:tblStyle w:val="TableGrid"/>
        <w:tblW w:w="49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0"/>
        <w:gridCol w:w="1710"/>
      </w:tblGrid>
      <w:tr w:rsidR="00D84FD1" w14:paraId="2D99CA72" w14:textId="77777777" w:rsidTr="00D84FD1">
        <w:tc>
          <w:tcPr>
            <w:tcW w:w="3240" w:type="dxa"/>
          </w:tcPr>
          <w:p w14:paraId="327C1329" w14:textId="28E2683B" w:rsidR="00D84FD1" w:rsidRPr="006F3424" w:rsidRDefault="00D84FD1" w:rsidP="002B5FAA">
            <w:pPr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450C07">
              <w:rPr>
                <w:rFonts w:ascii="Century Gothic" w:hAnsi="Century Gothic"/>
                <w:b/>
                <w:bCs/>
              </w:rPr>
              <w:t xml:space="preserve">Date PPIP </w:t>
            </w:r>
            <w:r>
              <w:rPr>
                <w:rFonts w:ascii="Century Gothic" w:hAnsi="Century Gothic"/>
                <w:b/>
                <w:bCs/>
              </w:rPr>
              <w:t>to be reviewed</w:t>
            </w:r>
            <w:r w:rsidRPr="00450C07">
              <w:rPr>
                <w:rFonts w:ascii="Century Gothic" w:hAnsi="Century Gothic"/>
                <w:b/>
                <w:bCs/>
              </w:rPr>
              <w:t>: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CF7E85B" w14:textId="77777777" w:rsidR="00D84FD1" w:rsidRPr="006F3424" w:rsidRDefault="00D84FD1" w:rsidP="002B5FAA">
            <w:pPr>
              <w:rPr>
                <w:rFonts w:ascii="Century Gothic" w:hAnsi="Century Gothic"/>
              </w:rPr>
            </w:pPr>
          </w:p>
        </w:tc>
      </w:tr>
      <w:tr w:rsidR="00D84FD1" w14:paraId="61A2F32C" w14:textId="77777777" w:rsidTr="00D84FD1">
        <w:tc>
          <w:tcPr>
            <w:tcW w:w="3240" w:type="dxa"/>
          </w:tcPr>
          <w:p w14:paraId="7FF833A7" w14:textId="77777777" w:rsidR="00D84FD1" w:rsidRPr="00450C07" w:rsidRDefault="00D84FD1" w:rsidP="002B5FAA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FE28F5E" w14:textId="77777777" w:rsidR="00D84FD1" w:rsidRPr="00D84FD1" w:rsidRDefault="00D84FD1" w:rsidP="002B5FAA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D84FD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>MM/DD/YYYY</w:t>
            </w:r>
          </w:p>
        </w:tc>
      </w:tr>
    </w:tbl>
    <w:p w14:paraId="30972BE7" w14:textId="77777777" w:rsidR="00D84FD1" w:rsidRDefault="00D84FD1" w:rsidP="00D84FD1">
      <w:pPr>
        <w:rPr>
          <w:rFonts w:ascii="Century Gothic" w:hAnsi="Century Gothic"/>
          <w:b/>
          <w:bCs/>
        </w:rPr>
      </w:pPr>
    </w:p>
    <w:p w14:paraId="5ADEED1E" w14:textId="0B39F7BC" w:rsidR="00377F6E" w:rsidRPr="00450C07" w:rsidRDefault="001858E9" w:rsidP="00D84FD1">
      <w:pPr>
        <w:shd w:val="clear" w:color="auto" w:fill="FFFFFF"/>
        <w:rPr>
          <w:rFonts w:ascii="Century Gothic" w:hAnsi="Century Gothic"/>
          <w:b/>
          <w:bCs/>
        </w:rPr>
      </w:pPr>
      <w:r w:rsidRPr="00E059AB">
        <w:rPr>
          <w:rFonts w:ascii="Century Gothic" w:hAnsi="Century Gothic" w:cs="Tahoma"/>
          <w:b/>
          <w:bCs/>
          <w:color w:val="000000"/>
        </w:rPr>
        <w:t>The PPIP</w:t>
      </w:r>
      <w:r>
        <w:rPr>
          <w:rFonts w:ascii="Century Gothic" w:hAnsi="Century Gothic" w:cs="Tahoma"/>
          <w:b/>
          <w:bCs/>
          <w:color w:val="000000"/>
        </w:rPr>
        <w:t xml:space="preserve"> will remain in place until the end of the semester. </w:t>
      </w:r>
      <w:r w:rsidR="00CB5DAB">
        <w:rPr>
          <w:rFonts w:ascii="Century Gothic" w:hAnsi="Century Gothic" w:cs="Tahoma"/>
          <w:b/>
          <w:bCs/>
          <w:color w:val="000000"/>
        </w:rPr>
        <w:t xml:space="preserve">The </w:t>
      </w:r>
      <w:r w:rsidR="00CB5DAB" w:rsidRPr="00CB5DAB">
        <w:rPr>
          <w:rFonts w:ascii="Century Gothic" w:hAnsi="Century Gothic" w:cs="Tahoma"/>
          <w:b/>
          <w:bCs/>
          <w:color w:val="000000"/>
        </w:rPr>
        <w:t>PIP</w:t>
      </w:r>
      <w:r w:rsidR="00CB5DAB">
        <w:rPr>
          <w:rFonts w:ascii="Century Gothic" w:hAnsi="Century Gothic" w:cs="Tahoma"/>
          <w:b/>
          <w:bCs/>
          <w:color w:val="000000"/>
        </w:rPr>
        <w:t xml:space="preserve">P </w:t>
      </w:r>
      <w:r w:rsidR="00CB5DAB" w:rsidRPr="00CB5DAB">
        <w:rPr>
          <w:rFonts w:ascii="Century Gothic" w:hAnsi="Century Gothic" w:cs="Tahoma"/>
          <w:b/>
          <w:bCs/>
          <w:color w:val="000000"/>
        </w:rPr>
        <w:t>is meant to be an accountability tool to ensure</w:t>
      </w:r>
      <w:r w:rsidR="00CB5DAB">
        <w:rPr>
          <w:rFonts w:ascii="Century Gothic" w:hAnsi="Century Gothic" w:cs="Tahoma"/>
          <w:b/>
          <w:bCs/>
          <w:color w:val="000000"/>
        </w:rPr>
        <w:t xml:space="preserve"> the</w:t>
      </w:r>
      <w:r w:rsidR="00CB5DAB" w:rsidRPr="00CB5DAB">
        <w:rPr>
          <w:rFonts w:ascii="Century Gothic" w:hAnsi="Century Gothic" w:cs="Tahoma"/>
          <w:b/>
          <w:bCs/>
          <w:color w:val="000000"/>
        </w:rPr>
        <w:t xml:space="preserve"> students successful, goal oriented and focused trajectory in practicum</w:t>
      </w:r>
      <w:r w:rsidR="00CB5DAB">
        <w:rPr>
          <w:rFonts w:ascii="Century Gothic" w:hAnsi="Century Gothic" w:cs="Tahoma"/>
          <w:b/>
          <w:bCs/>
          <w:color w:val="000000"/>
        </w:rPr>
        <w:t>.</w:t>
      </w:r>
    </w:p>
    <w:p w14:paraId="24CDE7E3" w14:textId="77777777" w:rsidR="00B3285A" w:rsidRDefault="00B3285A"/>
    <w:sectPr w:rsidR="00B3285A" w:rsidSect="00D84FD1"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MrE0tjQ2NjMwNjBR0lEKTi0uzszPAykwqgUAjjB0fCwAAAA="/>
  </w:docVars>
  <w:rsids>
    <w:rsidRoot w:val="00452DBE"/>
    <w:rsid w:val="00072BB5"/>
    <w:rsid w:val="000A2A08"/>
    <w:rsid w:val="000B0B57"/>
    <w:rsid w:val="000B7A43"/>
    <w:rsid w:val="00181414"/>
    <w:rsid w:val="001858E9"/>
    <w:rsid w:val="001E42ED"/>
    <w:rsid w:val="00201FA5"/>
    <w:rsid w:val="00335D24"/>
    <w:rsid w:val="00377F6E"/>
    <w:rsid w:val="003A53ED"/>
    <w:rsid w:val="00432B6F"/>
    <w:rsid w:val="00452DBE"/>
    <w:rsid w:val="00457C63"/>
    <w:rsid w:val="004C6A39"/>
    <w:rsid w:val="00545D5A"/>
    <w:rsid w:val="0057466B"/>
    <w:rsid w:val="00634267"/>
    <w:rsid w:val="00667AED"/>
    <w:rsid w:val="00683609"/>
    <w:rsid w:val="00693349"/>
    <w:rsid w:val="006F3424"/>
    <w:rsid w:val="00776AC3"/>
    <w:rsid w:val="007D431A"/>
    <w:rsid w:val="00831452"/>
    <w:rsid w:val="00860C68"/>
    <w:rsid w:val="00883249"/>
    <w:rsid w:val="008956A8"/>
    <w:rsid w:val="008C1C13"/>
    <w:rsid w:val="008D0ADA"/>
    <w:rsid w:val="0097478A"/>
    <w:rsid w:val="009F091A"/>
    <w:rsid w:val="00A0793D"/>
    <w:rsid w:val="00A433C0"/>
    <w:rsid w:val="00A92527"/>
    <w:rsid w:val="00B3285A"/>
    <w:rsid w:val="00B47762"/>
    <w:rsid w:val="00BA0881"/>
    <w:rsid w:val="00BF547A"/>
    <w:rsid w:val="00CB5DAB"/>
    <w:rsid w:val="00CD58C9"/>
    <w:rsid w:val="00CE1DA6"/>
    <w:rsid w:val="00D0753C"/>
    <w:rsid w:val="00D23A14"/>
    <w:rsid w:val="00D36E67"/>
    <w:rsid w:val="00D43E30"/>
    <w:rsid w:val="00D84FD1"/>
    <w:rsid w:val="00DD4052"/>
    <w:rsid w:val="00E350C6"/>
    <w:rsid w:val="00E71AD9"/>
    <w:rsid w:val="00E775A8"/>
    <w:rsid w:val="00EA7745"/>
    <w:rsid w:val="00EF1FD4"/>
    <w:rsid w:val="00F2382E"/>
    <w:rsid w:val="00F34345"/>
    <w:rsid w:val="00FA2755"/>
    <w:rsid w:val="00FB3D1A"/>
    <w:rsid w:val="00FF2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CA6C"/>
  <w15:chartTrackingRefBased/>
  <w15:docId w15:val="{47CC108F-9E45-4F3A-8CB3-290A6B7DE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F6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7F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7F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rsid w:val="00377F6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77F6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77F6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377F6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77F6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377F6E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377F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swfield@hunter.cuny.edu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3408A-7F65-418B-B0D1-F129DC3AF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Atamyeyeva</dc:creator>
  <cp:keywords/>
  <dc:description/>
  <cp:lastModifiedBy>Microsoft Office User</cp:lastModifiedBy>
  <cp:revision>2</cp:revision>
  <dcterms:created xsi:type="dcterms:W3CDTF">2023-11-08T19:09:00Z</dcterms:created>
  <dcterms:modified xsi:type="dcterms:W3CDTF">2023-11-08T19:09:00Z</dcterms:modified>
</cp:coreProperties>
</file>